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B3EDB" w14:textId="77777777" w:rsidR="009F24B1" w:rsidRPr="0018337E" w:rsidRDefault="009F24B1" w:rsidP="0018337E">
      <w:pPr>
        <w:spacing w:line="360" w:lineRule="auto"/>
        <w:ind w:left="-1418" w:right="1755" w:firstLine="1418"/>
        <w:jc w:val="center"/>
        <w:rPr>
          <w:rFonts w:asciiTheme="majorHAnsi" w:hAnsiTheme="majorHAnsi" w:cstheme="majorHAnsi"/>
          <w:b/>
          <w:sz w:val="24"/>
          <w:szCs w:val="24"/>
        </w:rPr>
      </w:pPr>
    </w:p>
    <w:p w14:paraId="670910AB" w14:textId="612869AF" w:rsidR="00F73E72" w:rsidRPr="0018337E" w:rsidRDefault="00335683" w:rsidP="0018337E">
      <w:pPr>
        <w:spacing w:line="360" w:lineRule="auto"/>
        <w:ind w:left="-1418" w:right="1755" w:firstLine="1418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18337E">
        <w:rPr>
          <w:rFonts w:asciiTheme="majorHAnsi" w:hAnsiTheme="majorHAnsi" w:cstheme="majorHAns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0" wp14:anchorId="030734FE" wp14:editId="46889E02">
            <wp:simplePos x="0" y="0"/>
            <wp:positionH relativeFrom="margin">
              <wp:posOffset>23495</wp:posOffset>
            </wp:positionH>
            <wp:positionV relativeFrom="paragraph">
              <wp:posOffset>1905</wp:posOffset>
            </wp:positionV>
            <wp:extent cx="767080" cy="72961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080" cy="729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5C37" w:rsidRPr="0018337E">
        <w:rPr>
          <w:rFonts w:asciiTheme="majorHAnsi" w:hAnsiTheme="majorHAnsi" w:cstheme="majorHAnsi"/>
          <w:b/>
          <w:sz w:val="24"/>
          <w:szCs w:val="24"/>
        </w:rPr>
        <w:t>UGANDA RURAL DEVELOPMENT AND TRAINING INSTITUTE</w:t>
      </w:r>
    </w:p>
    <w:p w14:paraId="7E25E4CA" w14:textId="1EA1F351" w:rsidR="0014256A" w:rsidRPr="0018337E" w:rsidRDefault="007D5C37" w:rsidP="0018337E">
      <w:pPr>
        <w:spacing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18337E">
        <w:rPr>
          <w:rFonts w:asciiTheme="majorHAnsi" w:hAnsiTheme="majorHAnsi" w:cstheme="majorHAnsi"/>
          <w:sz w:val="24"/>
          <w:szCs w:val="24"/>
        </w:rPr>
        <w:t>Y</w:t>
      </w:r>
      <w:r w:rsidR="00547CE2" w:rsidRPr="0018337E">
        <w:rPr>
          <w:rFonts w:asciiTheme="majorHAnsi" w:hAnsiTheme="majorHAnsi" w:cstheme="majorHAnsi"/>
          <w:sz w:val="24"/>
          <w:szCs w:val="24"/>
        </w:rPr>
        <w:t xml:space="preserve">OUNG AFRICA WORKS UGANDA </w:t>
      </w:r>
      <w:r w:rsidR="00547CE2" w:rsidRPr="0018337E">
        <w:rPr>
          <w:rFonts w:asciiTheme="majorHAnsi" w:hAnsiTheme="majorHAnsi" w:cstheme="majorHAnsi"/>
          <w:b/>
          <w:sz w:val="24"/>
          <w:szCs w:val="24"/>
        </w:rPr>
        <w:t xml:space="preserve">                               </w:t>
      </w:r>
    </w:p>
    <w:p w14:paraId="57997DE2" w14:textId="71156EBE" w:rsidR="002F1479" w:rsidRPr="0018337E" w:rsidRDefault="0014256A" w:rsidP="0018337E">
      <w:pPr>
        <w:spacing w:after="0"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18337E">
        <w:rPr>
          <w:rFonts w:asciiTheme="majorHAnsi" w:hAnsiTheme="majorHAnsi" w:cstheme="majorHAnsi"/>
          <w:sz w:val="24"/>
          <w:szCs w:val="24"/>
        </w:rPr>
        <w:t>ACTIVITY REPORT</w:t>
      </w:r>
      <w:r w:rsidR="00175ABB" w:rsidRPr="0018337E">
        <w:rPr>
          <w:rFonts w:asciiTheme="majorHAnsi" w:hAnsiTheme="majorHAnsi" w:cstheme="majorHAnsi"/>
          <w:sz w:val="24"/>
          <w:szCs w:val="24"/>
        </w:rPr>
        <w:t xml:space="preserve"> </w:t>
      </w:r>
      <w:r w:rsidR="0023512D" w:rsidRPr="0018337E">
        <w:rPr>
          <w:rFonts w:asciiTheme="majorHAnsi" w:hAnsiTheme="majorHAnsi" w:cstheme="majorHAnsi"/>
          <w:sz w:val="24"/>
          <w:szCs w:val="24"/>
        </w:rPr>
        <w:t xml:space="preserve">ON </w:t>
      </w:r>
      <w:r w:rsidR="006E7886" w:rsidRPr="0018337E">
        <w:rPr>
          <w:rFonts w:asciiTheme="majorHAnsi" w:hAnsiTheme="majorHAnsi" w:cstheme="majorHAnsi"/>
          <w:sz w:val="24"/>
          <w:szCs w:val="24"/>
        </w:rPr>
        <w:t>YAW PARTNERS QUARTERLY MEETING</w:t>
      </w:r>
    </w:p>
    <w:p w14:paraId="76D006D7" w14:textId="77777777" w:rsidR="003B0F19" w:rsidRPr="0018337E" w:rsidRDefault="003B0F19" w:rsidP="0018337E">
      <w:pPr>
        <w:spacing w:after="0" w:line="360" w:lineRule="auto"/>
        <w:rPr>
          <w:rFonts w:asciiTheme="majorHAnsi" w:hAnsiTheme="majorHAnsi" w:cstheme="maj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8095"/>
      </w:tblGrid>
      <w:tr w:rsidR="00D44F93" w:rsidRPr="0018337E" w14:paraId="1DEFD264" w14:textId="77777777" w:rsidTr="00FB5C55">
        <w:tc>
          <w:tcPr>
            <w:tcW w:w="2155" w:type="dxa"/>
            <w:shd w:val="clear" w:color="auto" w:fill="ED7D31" w:themeFill="accent2"/>
          </w:tcPr>
          <w:p w14:paraId="7573B7C5" w14:textId="735DE412" w:rsidR="00FB5C55" w:rsidRPr="0018337E" w:rsidRDefault="007D5C37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AREA</w:t>
            </w:r>
            <w:r w:rsidR="00FB5C55"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/ Activity</w:t>
            </w:r>
          </w:p>
          <w:p w14:paraId="367F31E0" w14:textId="774F6078" w:rsidR="007D5C37" w:rsidRPr="0018337E" w:rsidRDefault="007D5C37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</w:p>
        </w:tc>
        <w:tc>
          <w:tcPr>
            <w:tcW w:w="8095" w:type="dxa"/>
            <w:shd w:val="clear" w:color="auto" w:fill="ED7D31" w:themeFill="accent2"/>
          </w:tcPr>
          <w:p w14:paraId="48A931FF" w14:textId="77777777" w:rsidR="007D5C37" w:rsidRPr="0018337E" w:rsidRDefault="007D5C37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INFORMATION</w:t>
            </w:r>
          </w:p>
        </w:tc>
      </w:tr>
      <w:tr w:rsidR="000D20AC" w:rsidRPr="0018337E" w14:paraId="5058BD52" w14:textId="77777777" w:rsidTr="000D20AC">
        <w:tc>
          <w:tcPr>
            <w:tcW w:w="2155" w:type="dxa"/>
            <w:shd w:val="clear" w:color="auto" w:fill="FFFFFF" w:themeFill="background1"/>
          </w:tcPr>
          <w:p w14:paraId="4E224047" w14:textId="0AFFCC8A" w:rsidR="000D20AC" w:rsidRPr="0018337E" w:rsidRDefault="000D20AC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Date</w:t>
            </w:r>
          </w:p>
        </w:tc>
        <w:tc>
          <w:tcPr>
            <w:tcW w:w="8095" w:type="dxa"/>
            <w:shd w:val="clear" w:color="auto" w:fill="FFFFFF" w:themeFill="background1"/>
          </w:tcPr>
          <w:p w14:paraId="1308B6C7" w14:textId="303F0BC9" w:rsidR="000D20AC" w:rsidRPr="0018337E" w:rsidRDefault="006E7886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12</w:t>
            </w:r>
            <w:r w:rsidRPr="0018337E">
              <w:rPr>
                <w:rFonts w:asciiTheme="majorHAnsi" w:hAnsiTheme="majorHAnsi" w:cstheme="majorHAnsi"/>
                <w:sz w:val="24"/>
                <w:szCs w:val="24"/>
                <w:vertAlign w:val="superscript"/>
              </w:rPr>
              <w:t>th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December </w:t>
            </w:r>
            <w:r w:rsidR="000D20AC" w:rsidRPr="0018337E">
              <w:rPr>
                <w:rFonts w:asciiTheme="majorHAnsi" w:hAnsiTheme="majorHAnsi" w:cstheme="majorHAnsi"/>
                <w:sz w:val="24"/>
                <w:szCs w:val="24"/>
              </w:rPr>
              <w:t>2023</w:t>
            </w:r>
          </w:p>
        </w:tc>
      </w:tr>
      <w:tr w:rsidR="000D20AC" w:rsidRPr="0018337E" w14:paraId="795A3142" w14:textId="77777777" w:rsidTr="000D20AC">
        <w:tc>
          <w:tcPr>
            <w:tcW w:w="2155" w:type="dxa"/>
            <w:shd w:val="clear" w:color="auto" w:fill="FFFFFF" w:themeFill="background1"/>
          </w:tcPr>
          <w:p w14:paraId="43E02BBE" w14:textId="3EFA410B" w:rsidR="000D20AC" w:rsidRPr="0018337E" w:rsidRDefault="000D20AC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Venue</w:t>
            </w:r>
          </w:p>
        </w:tc>
        <w:tc>
          <w:tcPr>
            <w:tcW w:w="8095" w:type="dxa"/>
            <w:shd w:val="clear" w:color="auto" w:fill="FFFFFF" w:themeFill="background1"/>
          </w:tcPr>
          <w:p w14:paraId="09FAE61A" w14:textId="28913C46" w:rsidR="000D20AC" w:rsidRPr="0018337E" w:rsidRDefault="00C776AA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proofErr w:type="spell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Skyz</w:t>
            </w:r>
            <w:proofErr w:type="spellEnd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Hotel Kampala</w:t>
            </w:r>
          </w:p>
        </w:tc>
      </w:tr>
      <w:tr w:rsidR="000D20AC" w:rsidRPr="0018337E" w14:paraId="0CDDB115" w14:textId="77777777" w:rsidTr="000D20AC">
        <w:tc>
          <w:tcPr>
            <w:tcW w:w="2155" w:type="dxa"/>
            <w:shd w:val="clear" w:color="auto" w:fill="FFFFFF" w:themeFill="background1"/>
          </w:tcPr>
          <w:p w14:paraId="5F1693A5" w14:textId="4B2007E9" w:rsidR="000D20AC" w:rsidRPr="0018337E" w:rsidRDefault="000D20AC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Purpose</w:t>
            </w:r>
          </w:p>
        </w:tc>
        <w:tc>
          <w:tcPr>
            <w:tcW w:w="8095" w:type="dxa"/>
            <w:shd w:val="clear" w:color="auto" w:fill="FFFFFF" w:themeFill="background1"/>
          </w:tcPr>
          <w:p w14:paraId="002B014E" w14:textId="0840B0DB" w:rsidR="000D20AC" w:rsidRPr="0018337E" w:rsidRDefault="00AA74C3" w:rsidP="0018337E">
            <w:pPr>
              <w:pStyle w:val="ListParagraph"/>
              <w:numPr>
                <w:ilvl w:val="0"/>
                <w:numId w:val="2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o participate in the Quarterly review meeting</w:t>
            </w:r>
            <w:r w:rsidR="0049352D">
              <w:rPr>
                <w:rFonts w:asciiTheme="majorHAnsi" w:hAnsiTheme="majorHAnsi" w:cstheme="majorHAnsi"/>
                <w:sz w:val="24"/>
                <w:szCs w:val="24"/>
              </w:rPr>
              <w:t xml:space="preserve"> on the integration of Apprenticeship in programing</w:t>
            </w:r>
            <w:r w:rsidR="00D42632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organized by PSFU</w:t>
            </w:r>
          </w:p>
        </w:tc>
      </w:tr>
      <w:tr w:rsidR="000D20AC" w:rsidRPr="0018337E" w14:paraId="5FDC4002" w14:textId="77777777" w:rsidTr="000D20AC">
        <w:tc>
          <w:tcPr>
            <w:tcW w:w="2155" w:type="dxa"/>
            <w:shd w:val="clear" w:color="auto" w:fill="FFFFFF" w:themeFill="background1"/>
          </w:tcPr>
          <w:p w14:paraId="5C9CBF30" w14:textId="39E92EA0" w:rsidR="000D20AC" w:rsidRPr="0018337E" w:rsidRDefault="009961CB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0utcome</w:t>
            </w:r>
          </w:p>
        </w:tc>
        <w:tc>
          <w:tcPr>
            <w:tcW w:w="8095" w:type="dxa"/>
            <w:shd w:val="clear" w:color="auto" w:fill="FFFFFF" w:themeFill="background1"/>
          </w:tcPr>
          <w:p w14:paraId="045F8775" w14:textId="745BF3D4" w:rsidR="003C4035" w:rsidRPr="0018337E" w:rsidRDefault="00AA74C3" w:rsidP="0018337E">
            <w:pPr>
              <w:pStyle w:val="ListParagraph"/>
              <w:numPr>
                <w:ilvl w:val="0"/>
                <w:numId w:val="29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2 URDT-I staff articulate the integration of Apprenticeship in programing</w:t>
            </w:r>
          </w:p>
        </w:tc>
      </w:tr>
      <w:tr w:rsidR="00D44F93" w:rsidRPr="0018337E" w14:paraId="25E88578" w14:textId="77777777" w:rsidTr="00FB5C55">
        <w:tc>
          <w:tcPr>
            <w:tcW w:w="2155" w:type="dxa"/>
          </w:tcPr>
          <w:p w14:paraId="5EB81C5E" w14:textId="41540C77" w:rsidR="00BF2FBF" w:rsidRPr="0018337E" w:rsidRDefault="007D5C37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Key activities conducted</w:t>
            </w:r>
          </w:p>
        </w:tc>
        <w:tc>
          <w:tcPr>
            <w:tcW w:w="8095" w:type="dxa"/>
          </w:tcPr>
          <w:p w14:paraId="1A427A0A" w14:textId="77777777" w:rsidR="00075AE4" w:rsidRPr="0018337E" w:rsidRDefault="00AA74C3" w:rsidP="0018337E">
            <w:pPr>
              <w:pStyle w:val="ListParagraph"/>
              <w:numPr>
                <w:ilvl w:val="0"/>
                <w:numId w:val="30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Participation in the meeting</w:t>
            </w:r>
          </w:p>
          <w:p w14:paraId="5825317E" w14:textId="3795A571" w:rsidR="00AA74C3" w:rsidRPr="0018337E" w:rsidRDefault="00AA74C3" w:rsidP="0018337E">
            <w:pPr>
              <w:spacing w:line="360" w:lineRule="auto"/>
              <w:ind w:left="360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D44F93" w:rsidRPr="0018337E" w14:paraId="25DFAC61" w14:textId="77777777" w:rsidTr="00FB5C55">
        <w:tc>
          <w:tcPr>
            <w:tcW w:w="2155" w:type="dxa"/>
          </w:tcPr>
          <w:p w14:paraId="64550623" w14:textId="7B5BD292" w:rsidR="007D5C37" w:rsidRPr="0018337E" w:rsidRDefault="00605091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Results</w:t>
            </w:r>
            <w:r w:rsidR="007D5C37"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 of the activity</w:t>
            </w:r>
            <w:r w:rsidR="00A86023"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/Findings</w:t>
            </w:r>
          </w:p>
        </w:tc>
        <w:tc>
          <w:tcPr>
            <w:tcW w:w="8095" w:type="dxa"/>
          </w:tcPr>
          <w:p w14:paraId="37C52FB6" w14:textId="48C69004" w:rsidR="0001159C" w:rsidRPr="0018337E" w:rsidRDefault="00B54D56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Cecilia, the PSFU</w:t>
            </w:r>
            <w:r w:rsidR="00890C5C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Investment </w:t>
            </w:r>
            <w:r w:rsidR="00B66161" w:rsidRPr="0018337E">
              <w:rPr>
                <w:rFonts w:asciiTheme="majorHAnsi" w:hAnsiTheme="majorHAnsi" w:cstheme="majorHAnsi"/>
                <w:sz w:val="24"/>
                <w:szCs w:val="24"/>
              </w:rPr>
              <w:t>specialist, introduced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D42632" w:rsidRPr="0018337E">
              <w:rPr>
                <w:rFonts w:asciiTheme="majorHAnsi" w:hAnsiTheme="majorHAnsi" w:cstheme="majorHAnsi"/>
                <w:sz w:val="24"/>
                <w:szCs w:val="24"/>
              </w:rPr>
              <w:t>Mr.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utambi</w:t>
            </w:r>
            <w:proofErr w:type="spellEnd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Enoch the skills specialist from the ministry of Gender Labor and Social Development</w:t>
            </w: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.</w:t>
            </w:r>
          </w:p>
          <w:p w14:paraId="1870814E" w14:textId="1BFAA4A1" w:rsidR="00301699" w:rsidRPr="0018337E" w:rsidRDefault="00301699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Highlights from </w:t>
            </w:r>
            <w:r w:rsidR="00D42632" w:rsidRPr="0018337E">
              <w:rPr>
                <w:rFonts w:asciiTheme="majorHAnsi" w:hAnsiTheme="majorHAnsi" w:cstheme="majorHAnsi"/>
                <w:sz w:val="24"/>
                <w:szCs w:val="24"/>
              </w:rPr>
              <w:t>Mr.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utambi</w:t>
            </w:r>
            <w:proofErr w:type="spellEnd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presentation included the following</w:t>
            </w:r>
          </w:p>
          <w:p w14:paraId="13C51C36" w14:textId="2A0C5EA3" w:rsidR="00301699" w:rsidRPr="0018337E" w:rsidRDefault="00301699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Apprenticeship</w:t>
            </w:r>
          </w:p>
          <w:p w14:paraId="4E6149B7" w14:textId="54D11B56" w:rsidR="00301699" w:rsidRPr="0018337E" w:rsidRDefault="00301699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He defined Apprenticeship as a form of </w:t>
            </w:r>
            <w:r w:rsidR="00FB1412" w:rsidRPr="0018337E">
              <w:rPr>
                <w:rFonts w:asciiTheme="majorHAnsi" w:hAnsiTheme="majorHAnsi" w:cstheme="majorHAnsi"/>
                <w:sz w:val="24"/>
                <w:szCs w:val="24"/>
              </w:rPr>
              <w:t>employment-based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learning that takes place through a structured on the job learning and assessment for a whole set of competencies of a specific occupation.</w:t>
            </w:r>
          </w:p>
          <w:p w14:paraId="157FEEE8" w14:textId="27F236ED" w:rsidR="00905F50" w:rsidRPr="0018337E" w:rsidRDefault="00905F50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ationale of the Apprenticeship</w:t>
            </w:r>
          </w:p>
          <w:p w14:paraId="01887B86" w14:textId="36F79AD2" w:rsidR="000B3BF8" w:rsidRPr="0018337E" w:rsidRDefault="000B3BF8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echnical and vocational skills required in the labor market are often perceived to be a lower form of education. They are under</w:t>
            </w:r>
            <w:r w:rsidR="00FB1412" w:rsidRPr="0018337E">
              <w:rPr>
                <w:rFonts w:asciiTheme="majorHAnsi" w:hAnsiTheme="majorHAnsi" w:cstheme="majorHAnsi"/>
                <w:sz w:val="24"/>
                <w:szCs w:val="24"/>
              </w:rPr>
              <w:t>developed and have a low investment</w:t>
            </w:r>
          </w:p>
          <w:p w14:paraId="6A0F908C" w14:textId="7465633A" w:rsidR="00FB1412" w:rsidRPr="0018337E" w:rsidRDefault="00FB1412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he labor market experiences a shortage of technical and professional skills</w:t>
            </w:r>
          </w:p>
          <w:p w14:paraId="0475770A" w14:textId="68BDEA88" w:rsidR="00ED0152" w:rsidRPr="0018337E" w:rsidRDefault="00ED0152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Why Apprenticeship</w:t>
            </w:r>
          </w:p>
          <w:p w14:paraId="6E4DA59B" w14:textId="06AEEADC" w:rsidR="00ED0152" w:rsidRPr="0018337E" w:rsidRDefault="00FD23B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Resolves the ‘No experiences, No job and No job, no work experience’ paradox</w:t>
            </w:r>
          </w:p>
          <w:p w14:paraId="3C91382E" w14:textId="325B05B5" w:rsidR="00FD23B3" w:rsidRPr="0018337E" w:rsidRDefault="00FD23B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Cost effective form of skills education and training delivery</w:t>
            </w:r>
          </w:p>
          <w:p w14:paraId="5B5A4255" w14:textId="05D857AC" w:rsidR="00FD23B3" w:rsidRPr="0018337E" w:rsidRDefault="00FD23B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 xml:space="preserve">Facilitates quicker transitions to employment, matching skills supply to fast changing </w:t>
            </w:r>
            <w:r w:rsidR="009B7585" w:rsidRPr="0018337E">
              <w:rPr>
                <w:rFonts w:asciiTheme="majorHAnsi" w:hAnsiTheme="majorHAnsi" w:cstheme="majorHAnsi"/>
                <w:sz w:val="24"/>
                <w:szCs w:val="24"/>
              </w:rPr>
              <w:t>labor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market needs and increasing productivity and sustainability of enterprises</w:t>
            </w:r>
          </w:p>
          <w:p w14:paraId="39F78FDF" w14:textId="67C88110" w:rsidR="00FD23B3" w:rsidRPr="0018337E" w:rsidRDefault="00FD23B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Learning takes </w:t>
            </w:r>
            <w:r w:rsidR="009B7585" w:rsidRPr="0018337E">
              <w:rPr>
                <w:rFonts w:asciiTheme="majorHAnsi" w:hAnsiTheme="majorHAnsi" w:cstheme="majorHAnsi"/>
                <w:sz w:val="24"/>
                <w:szCs w:val="24"/>
              </w:rPr>
              <w:t>place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with the latest facilities and qualified trainers</w:t>
            </w:r>
          </w:p>
          <w:p w14:paraId="633DA347" w14:textId="76076096" w:rsidR="00FD23B3" w:rsidRPr="0018337E" w:rsidRDefault="00FD23B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Resolves the skills mismatch: Employers develop the exact skills and talent they need for the present </w:t>
            </w:r>
            <w:r w:rsidR="009B7585" w:rsidRPr="0018337E">
              <w:rPr>
                <w:rFonts w:asciiTheme="majorHAnsi" w:hAnsiTheme="majorHAnsi" w:cstheme="majorHAnsi"/>
                <w:sz w:val="24"/>
                <w:szCs w:val="24"/>
              </w:rPr>
              <w:t>and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the future important for hard to fill roles.</w:t>
            </w:r>
          </w:p>
          <w:p w14:paraId="0034EB16" w14:textId="1742EA32" w:rsidR="00FD23B3" w:rsidRPr="0018337E" w:rsidRDefault="00FD23B3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olicy and legal framework</w:t>
            </w:r>
          </w:p>
          <w:p w14:paraId="794A5DC3" w14:textId="695C1573" w:rsidR="00E74E5A" w:rsidRPr="0018337E" w:rsidRDefault="00E74E5A" w:rsidP="0018337E">
            <w:pPr>
              <w:pStyle w:val="ListParagraph"/>
              <w:numPr>
                <w:ilvl w:val="0"/>
                <w:numId w:val="3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National Employment Policy,2011</w:t>
            </w:r>
          </w:p>
          <w:p w14:paraId="4F2B1878" w14:textId="16AB8768" w:rsidR="00E74E5A" w:rsidRPr="0018337E" w:rsidRDefault="00E74E5A" w:rsidP="0018337E">
            <w:pPr>
              <w:pStyle w:val="ListParagraph"/>
              <w:numPr>
                <w:ilvl w:val="0"/>
                <w:numId w:val="3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Employment Act, 2006</w:t>
            </w:r>
          </w:p>
          <w:p w14:paraId="4FD5F649" w14:textId="252FA4FC" w:rsidR="00E74E5A" w:rsidRPr="0018337E" w:rsidRDefault="00E74E5A" w:rsidP="0018337E">
            <w:pPr>
              <w:pStyle w:val="ListParagraph"/>
              <w:numPr>
                <w:ilvl w:val="0"/>
                <w:numId w:val="3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SDGs </w:t>
            </w:r>
            <w:r w:rsidR="00B66161" w:rsidRPr="0018337E">
              <w:rPr>
                <w:rFonts w:asciiTheme="majorHAnsi" w:hAnsiTheme="majorHAnsi" w:cstheme="majorHAnsi"/>
                <w:sz w:val="24"/>
                <w:szCs w:val="24"/>
              </w:rPr>
              <w:t>4(Inclusive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and quality equitable education for </w:t>
            </w:r>
            <w:r w:rsidR="00B66161" w:rsidRPr="0018337E">
              <w:rPr>
                <w:rFonts w:asciiTheme="majorHAnsi" w:hAnsiTheme="majorHAnsi" w:cstheme="majorHAnsi"/>
                <w:sz w:val="24"/>
                <w:szCs w:val="24"/>
              </w:rPr>
              <w:t>lifelong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learning)</w:t>
            </w:r>
          </w:p>
          <w:p w14:paraId="66C6A3C2" w14:textId="3664688D" w:rsidR="00E74E5A" w:rsidRPr="0018337E" w:rsidRDefault="00E74E5A" w:rsidP="0018337E">
            <w:pPr>
              <w:pStyle w:val="ListParagraph"/>
              <w:numPr>
                <w:ilvl w:val="0"/>
                <w:numId w:val="3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NDP III</w:t>
            </w:r>
          </w:p>
          <w:p w14:paraId="6BF714A2" w14:textId="77CE45C4" w:rsidR="00E74E5A" w:rsidRPr="0018337E" w:rsidRDefault="00E74E5A" w:rsidP="0018337E">
            <w:pPr>
              <w:pStyle w:val="ListParagraph"/>
              <w:numPr>
                <w:ilvl w:val="0"/>
                <w:numId w:val="3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VET Policy</w:t>
            </w:r>
          </w:p>
          <w:p w14:paraId="19C2090C" w14:textId="3DE6B207" w:rsidR="00E74E5A" w:rsidRPr="0018337E" w:rsidRDefault="00E74E5A" w:rsidP="0018337E">
            <w:pPr>
              <w:pStyle w:val="ListParagraph"/>
              <w:numPr>
                <w:ilvl w:val="0"/>
                <w:numId w:val="3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UNAF,2018</w:t>
            </w:r>
          </w:p>
          <w:p w14:paraId="3CC67B3E" w14:textId="22388A75" w:rsidR="00E74E5A" w:rsidRPr="0018337E" w:rsidRDefault="00E74E5A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ationale for the framework</w:t>
            </w:r>
          </w:p>
          <w:p w14:paraId="078351D6" w14:textId="21017D05" w:rsidR="00E74E5A" w:rsidRPr="0018337E" w:rsidRDefault="00E74E5A" w:rsidP="0018337E">
            <w:pPr>
              <w:pStyle w:val="ListParagraph"/>
              <w:numPr>
                <w:ilvl w:val="0"/>
                <w:numId w:val="3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Deliver outcomes both in terms of employment and skills development</w:t>
            </w:r>
          </w:p>
          <w:p w14:paraId="3910066A" w14:textId="17A605C2" w:rsidR="00E74E5A" w:rsidRPr="0018337E" w:rsidRDefault="00E74E5A" w:rsidP="0018337E">
            <w:pPr>
              <w:pStyle w:val="ListParagraph"/>
              <w:numPr>
                <w:ilvl w:val="0"/>
                <w:numId w:val="3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Address skills shortage on sectoral basis</w:t>
            </w:r>
          </w:p>
          <w:p w14:paraId="56F850D3" w14:textId="77777777" w:rsidR="0066313B" w:rsidRPr="0018337E" w:rsidRDefault="00E74E5A" w:rsidP="0018337E">
            <w:pPr>
              <w:pStyle w:val="ListParagraph"/>
              <w:numPr>
                <w:ilvl w:val="0"/>
                <w:numId w:val="3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Promote partnership</w:t>
            </w:r>
          </w:p>
          <w:p w14:paraId="7105D34E" w14:textId="77777777" w:rsidR="00110F8F" w:rsidRPr="0018337E" w:rsidRDefault="00CD3B32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The framework lays down the roles of each </w:t>
            </w:r>
            <w:r w:rsidR="00110F8F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stake holder. </w:t>
            </w:r>
          </w:p>
          <w:p w14:paraId="19BB0419" w14:textId="4A4998C3" w:rsidR="00377604" w:rsidRPr="0018337E" w:rsidRDefault="00377604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The key stakeholders </w:t>
            </w:r>
            <w:proofErr w:type="gram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include;</w:t>
            </w:r>
            <w:proofErr w:type="gramEnd"/>
          </w:p>
          <w:p w14:paraId="48249201" w14:textId="07BC49D6" w:rsidR="00377604" w:rsidRPr="0018337E" w:rsidRDefault="00377604" w:rsidP="0018337E">
            <w:pPr>
              <w:pStyle w:val="ListParagraph"/>
              <w:numPr>
                <w:ilvl w:val="0"/>
                <w:numId w:val="40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inistry of Gender, Labor and social development</w:t>
            </w:r>
          </w:p>
          <w:p w14:paraId="2B42B8AA" w14:textId="1AAC74FF" w:rsidR="00377604" w:rsidRPr="0018337E" w:rsidRDefault="00377604" w:rsidP="0018337E">
            <w:pPr>
              <w:pStyle w:val="ListParagraph"/>
              <w:numPr>
                <w:ilvl w:val="0"/>
                <w:numId w:val="40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inistry of education and sports</w:t>
            </w:r>
          </w:p>
          <w:p w14:paraId="5A76DEC8" w14:textId="7FE8EC57" w:rsidR="00377604" w:rsidRPr="0018337E" w:rsidRDefault="00377604" w:rsidP="0018337E">
            <w:pPr>
              <w:pStyle w:val="ListParagraph"/>
              <w:numPr>
                <w:ilvl w:val="0"/>
                <w:numId w:val="40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he off -job training institutions</w:t>
            </w:r>
          </w:p>
          <w:p w14:paraId="45CD0DB6" w14:textId="37C4919B" w:rsidR="00377604" w:rsidRPr="0018337E" w:rsidRDefault="00377604" w:rsidP="0018337E">
            <w:pPr>
              <w:pStyle w:val="ListParagraph"/>
              <w:numPr>
                <w:ilvl w:val="0"/>
                <w:numId w:val="40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he employe</w:t>
            </w:r>
            <w:r w:rsidR="00B66161" w:rsidRPr="0018337E">
              <w:rPr>
                <w:rFonts w:asciiTheme="majorHAnsi" w:hAnsiTheme="majorHAnsi" w:cstheme="majorHAnsi"/>
                <w:sz w:val="24"/>
                <w:szCs w:val="24"/>
              </w:rPr>
              <w:t>r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s</w:t>
            </w:r>
          </w:p>
          <w:p w14:paraId="2FF2D735" w14:textId="57D9F072" w:rsidR="00377604" w:rsidRPr="0018337E" w:rsidRDefault="00377604" w:rsidP="0018337E">
            <w:pPr>
              <w:pStyle w:val="ListParagraph"/>
              <w:numPr>
                <w:ilvl w:val="0"/>
                <w:numId w:val="40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he apprentice</w:t>
            </w:r>
          </w:p>
          <w:p w14:paraId="35C2832E" w14:textId="461189BE" w:rsidR="00377604" w:rsidRPr="0018337E" w:rsidRDefault="00377604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ole of Ministry of Education and Sports</w:t>
            </w:r>
          </w:p>
          <w:p w14:paraId="45D966E4" w14:textId="768C4C20" w:rsidR="00377604" w:rsidRPr="0018337E" w:rsidRDefault="00377604" w:rsidP="0018337E">
            <w:pPr>
              <w:pStyle w:val="ListParagraph"/>
              <w:numPr>
                <w:ilvl w:val="0"/>
                <w:numId w:val="42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Accrediting training institutions to offer off-the job training</w:t>
            </w:r>
          </w:p>
          <w:p w14:paraId="6F7973A9" w14:textId="58D293EB" w:rsidR="00377604" w:rsidRPr="0018337E" w:rsidRDefault="00377604" w:rsidP="0018337E">
            <w:pPr>
              <w:pStyle w:val="ListParagraph"/>
              <w:numPr>
                <w:ilvl w:val="0"/>
                <w:numId w:val="42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Quality assurance of the off the job training delivered </w:t>
            </w:r>
            <w:r w:rsidR="00840FAC" w:rsidRPr="0018337E">
              <w:rPr>
                <w:rFonts w:asciiTheme="majorHAnsi" w:hAnsiTheme="majorHAnsi" w:cstheme="majorHAnsi"/>
                <w:sz w:val="24"/>
                <w:szCs w:val="24"/>
              </w:rPr>
              <w:t>by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training organizations</w:t>
            </w:r>
          </w:p>
          <w:p w14:paraId="27DD1DE0" w14:textId="41D224AB" w:rsidR="00377604" w:rsidRPr="0018337E" w:rsidRDefault="00377604" w:rsidP="0018337E">
            <w:pPr>
              <w:pStyle w:val="ListParagraph"/>
              <w:numPr>
                <w:ilvl w:val="0"/>
                <w:numId w:val="42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Assessing and certifying apprentices</w:t>
            </w:r>
          </w:p>
          <w:p w14:paraId="5D43A192" w14:textId="11AC7FEF" w:rsidR="00377604" w:rsidRPr="0018337E" w:rsidRDefault="00377604" w:rsidP="0018337E">
            <w:pPr>
              <w:pStyle w:val="ListParagraph"/>
              <w:numPr>
                <w:ilvl w:val="0"/>
                <w:numId w:val="42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Developing regulations and guidelines about the implementation of the UVQF</w:t>
            </w:r>
          </w:p>
          <w:p w14:paraId="2A1FDB1C" w14:textId="77DC054A" w:rsidR="00377604" w:rsidRPr="0018337E" w:rsidRDefault="00840FAC" w:rsidP="0018337E">
            <w:pPr>
              <w:pStyle w:val="ListParagraph"/>
              <w:numPr>
                <w:ilvl w:val="0"/>
                <w:numId w:val="42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Verifying</w:t>
            </w:r>
            <w:r w:rsidR="00377604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training</w:t>
            </w:r>
          </w:p>
          <w:p w14:paraId="59D44EB8" w14:textId="13E02E8F" w:rsidR="00377604" w:rsidRPr="0018337E" w:rsidRDefault="00377604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ole of the Off-the -Job Training Institutions</w:t>
            </w:r>
          </w:p>
          <w:p w14:paraId="77C7B23B" w14:textId="6C5C0AD4" w:rsidR="00377604" w:rsidRPr="0018337E" w:rsidRDefault="00377604" w:rsidP="0018337E">
            <w:pPr>
              <w:pStyle w:val="ListParagraph"/>
              <w:numPr>
                <w:ilvl w:val="0"/>
                <w:numId w:val="43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Delivering the designated training </w:t>
            </w:r>
            <w:proofErr w:type="spell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programme</w:t>
            </w:r>
            <w:proofErr w:type="spellEnd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in a flexible manner to the agreed standards</w:t>
            </w:r>
          </w:p>
          <w:p w14:paraId="195CEDC9" w14:textId="025C5040" w:rsidR="00377604" w:rsidRPr="0018337E" w:rsidRDefault="00377604" w:rsidP="0018337E">
            <w:pPr>
              <w:pStyle w:val="ListParagraph"/>
              <w:numPr>
                <w:ilvl w:val="0"/>
                <w:numId w:val="43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Visiting the apprentice in the workplace</w:t>
            </w:r>
          </w:p>
          <w:p w14:paraId="6FDA24FF" w14:textId="09BB1519" w:rsidR="00377604" w:rsidRPr="0018337E" w:rsidRDefault="00377604" w:rsidP="0018337E">
            <w:pPr>
              <w:pStyle w:val="ListParagraph"/>
              <w:numPr>
                <w:ilvl w:val="0"/>
                <w:numId w:val="43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Complementing workplace training and close any identified gaps</w:t>
            </w:r>
          </w:p>
          <w:p w14:paraId="4C9D5B71" w14:textId="6EE0BCD6" w:rsidR="00377604" w:rsidRPr="0018337E" w:rsidRDefault="00377604" w:rsidP="0018337E">
            <w:pPr>
              <w:pStyle w:val="ListParagraph"/>
              <w:numPr>
                <w:ilvl w:val="0"/>
                <w:numId w:val="43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Providing necessary guidance and counselling to the apprentices</w:t>
            </w:r>
          </w:p>
          <w:p w14:paraId="65FFF98F" w14:textId="67B81DA8" w:rsidR="00377604" w:rsidRPr="0018337E" w:rsidRDefault="00377604" w:rsidP="0018337E">
            <w:pPr>
              <w:pStyle w:val="ListParagraph"/>
              <w:numPr>
                <w:ilvl w:val="0"/>
                <w:numId w:val="43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Establishing linkages with the workplace trainers</w:t>
            </w:r>
          </w:p>
          <w:p w14:paraId="1E9A9B83" w14:textId="40119CD2" w:rsidR="00377604" w:rsidRPr="0018337E" w:rsidRDefault="00377604" w:rsidP="0018337E">
            <w:pPr>
              <w:pStyle w:val="ListParagraph"/>
              <w:numPr>
                <w:ilvl w:val="0"/>
                <w:numId w:val="43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Updating the </w:t>
            </w:r>
            <w:proofErr w:type="gram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log book</w:t>
            </w:r>
            <w:proofErr w:type="gramEnd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in a timely manner</w:t>
            </w:r>
          </w:p>
          <w:p w14:paraId="4F256CE7" w14:textId="67FAF036" w:rsidR="00AB2FD9" w:rsidRPr="0018337E" w:rsidRDefault="00AB2FD9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ole of Ministry of Gender</w:t>
            </w:r>
            <w:r w:rsidR="00840FAC"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, </w:t>
            </w: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L</w:t>
            </w:r>
            <w:r w:rsidR="00840FAC"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a</w:t>
            </w: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or and Social development</w:t>
            </w:r>
          </w:p>
          <w:p w14:paraId="6BF07950" w14:textId="0A5F1600" w:rsidR="00AB2FD9" w:rsidRPr="0018337E" w:rsidRDefault="00AB2FD9" w:rsidP="0018337E">
            <w:pPr>
              <w:pStyle w:val="ListParagraph"/>
              <w:numPr>
                <w:ilvl w:val="0"/>
                <w:numId w:val="44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Regulating the apprenticeship programs in Uganda</w:t>
            </w:r>
          </w:p>
          <w:p w14:paraId="2016B29D" w14:textId="4CAE78F7" w:rsidR="00AB2FD9" w:rsidRPr="0018337E" w:rsidRDefault="00AB2FD9" w:rsidP="0018337E">
            <w:pPr>
              <w:pStyle w:val="ListParagraph"/>
              <w:numPr>
                <w:ilvl w:val="0"/>
                <w:numId w:val="44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Social marketing and promotion of apprenticeships in partnership with key stakeholders in each sector</w:t>
            </w:r>
          </w:p>
          <w:p w14:paraId="6F34CD1D" w14:textId="1499A95B" w:rsidR="00AB2FD9" w:rsidRPr="0018337E" w:rsidRDefault="00840FAC" w:rsidP="0018337E">
            <w:pPr>
              <w:pStyle w:val="ListParagraph"/>
              <w:numPr>
                <w:ilvl w:val="0"/>
                <w:numId w:val="44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Liaising</w:t>
            </w:r>
            <w:r w:rsidR="00AB2FD9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with the </w:t>
            </w:r>
            <w:proofErr w:type="spellStart"/>
            <w:r w:rsidR="00AB2FD9" w:rsidRPr="0018337E">
              <w:rPr>
                <w:rFonts w:asciiTheme="majorHAnsi" w:hAnsiTheme="majorHAnsi" w:cstheme="majorHAnsi"/>
                <w:sz w:val="24"/>
                <w:szCs w:val="24"/>
              </w:rPr>
              <w:t>MoES</w:t>
            </w:r>
            <w:proofErr w:type="spellEnd"/>
            <w:r w:rsidR="00AB2FD9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to identify accredited training </w:t>
            </w:r>
            <w:r w:rsidR="00D22048" w:rsidRPr="0018337E">
              <w:rPr>
                <w:rFonts w:asciiTheme="majorHAnsi" w:hAnsiTheme="majorHAnsi" w:cstheme="majorHAnsi"/>
                <w:sz w:val="24"/>
                <w:szCs w:val="24"/>
              </w:rPr>
              <w:t>organizations</w:t>
            </w:r>
            <w:r w:rsidR="00AB2FD9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to deliver the off the job training</w:t>
            </w:r>
          </w:p>
          <w:p w14:paraId="63AEF38F" w14:textId="38A65B0D" w:rsidR="00AB2FD9" w:rsidRPr="0018337E" w:rsidRDefault="00AB2FD9" w:rsidP="0018337E">
            <w:pPr>
              <w:pStyle w:val="ListParagraph"/>
              <w:numPr>
                <w:ilvl w:val="0"/>
                <w:numId w:val="44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Jointly undertaking the spot audits of workplaces with social partners to ensure that enterprise eligibility criteria, quality of training and apprenticeship contracts are correctly implemented</w:t>
            </w:r>
          </w:p>
          <w:p w14:paraId="50F067FF" w14:textId="607FF49F" w:rsidR="00AB2FD9" w:rsidRPr="0018337E" w:rsidRDefault="00AB2FD9" w:rsidP="0018337E">
            <w:pPr>
              <w:pStyle w:val="ListParagraph"/>
              <w:numPr>
                <w:ilvl w:val="0"/>
                <w:numId w:val="44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Acting on complaints associated with implementation of the apprenticeship scheme</w:t>
            </w:r>
          </w:p>
          <w:p w14:paraId="01E9158D" w14:textId="77777777" w:rsidR="00110F8F" w:rsidRPr="0018337E" w:rsidRDefault="00110F8F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he roles of the Employers</w:t>
            </w:r>
          </w:p>
          <w:p w14:paraId="3AD3CC8E" w14:textId="0CF944EB" w:rsidR="00110F8F" w:rsidRPr="0018337E" w:rsidRDefault="00110F8F" w:rsidP="0018337E">
            <w:pPr>
              <w:pStyle w:val="ListParagraph"/>
              <w:numPr>
                <w:ilvl w:val="0"/>
                <w:numId w:val="45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Employing the apprentices</w:t>
            </w:r>
          </w:p>
          <w:p w14:paraId="09A94E9D" w14:textId="4D3E346A" w:rsidR="00110F8F" w:rsidRPr="0018337E" w:rsidRDefault="00110F8F" w:rsidP="0018337E">
            <w:pPr>
              <w:pStyle w:val="ListParagraph"/>
              <w:numPr>
                <w:ilvl w:val="0"/>
                <w:numId w:val="45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Paying a wage during the period of apprenticeship training</w:t>
            </w:r>
          </w:p>
          <w:p w14:paraId="17625FDC" w14:textId="4261281B" w:rsidR="00110F8F" w:rsidRPr="0018337E" w:rsidRDefault="00110F8F" w:rsidP="0018337E">
            <w:pPr>
              <w:pStyle w:val="ListParagraph"/>
              <w:numPr>
                <w:ilvl w:val="0"/>
                <w:numId w:val="45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Nominating a workplace trainer responsible for the training of the apprentice</w:t>
            </w:r>
          </w:p>
          <w:p w14:paraId="2398A529" w14:textId="17317273" w:rsidR="00110F8F" w:rsidRPr="0018337E" w:rsidRDefault="00110F8F" w:rsidP="0018337E">
            <w:pPr>
              <w:pStyle w:val="ListParagraph"/>
              <w:numPr>
                <w:ilvl w:val="0"/>
                <w:numId w:val="45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Supervising the workplace trainer</w:t>
            </w:r>
          </w:p>
          <w:p w14:paraId="2AFCC955" w14:textId="28AAF2FF" w:rsidR="00110F8F" w:rsidRPr="0018337E" w:rsidRDefault="00110F8F" w:rsidP="0018337E">
            <w:pPr>
              <w:pStyle w:val="ListParagraph"/>
              <w:numPr>
                <w:ilvl w:val="0"/>
                <w:numId w:val="45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Attesting that the apprentice has reached the required skill level by signing the competency </w:t>
            </w:r>
            <w:proofErr w:type="gram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log book</w:t>
            </w:r>
            <w:proofErr w:type="gramEnd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as skills are achieved</w:t>
            </w:r>
          </w:p>
          <w:p w14:paraId="7258417A" w14:textId="7235440D" w:rsidR="00CD3B32" w:rsidRPr="0018337E" w:rsidRDefault="00110F8F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he roles of the </w:t>
            </w:r>
            <w:r w:rsidR="00D22048"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apprentices</w:t>
            </w: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</w:p>
          <w:p w14:paraId="0DDE75AC" w14:textId="1C685BCC" w:rsidR="00110F8F" w:rsidRPr="0018337E" w:rsidRDefault="00110F8F" w:rsidP="0018337E">
            <w:pPr>
              <w:pStyle w:val="ListParagraph"/>
              <w:numPr>
                <w:ilvl w:val="0"/>
                <w:numId w:val="46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Complying with the terms and conditions set out in the apprenticeship contract</w:t>
            </w:r>
          </w:p>
          <w:p w14:paraId="5B6B3133" w14:textId="77777777" w:rsidR="00110F8F" w:rsidRPr="0018337E" w:rsidRDefault="00110F8F" w:rsidP="0018337E">
            <w:pPr>
              <w:pStyle w:val="ListParagraph"/>
              <w:numPr>
                <w:ilvl w:val="0"/>
                <w:numId w:val="46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Identifying workplaces accredited by </w:t>
            </w:r>
            <w:proofErr w:type="spell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oES</w:t>
            </w:r>
            <w:proofErr w:type="spellEnd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to offer training opportunities</w:t>
            </w:r>
          </w:p>
          <w:p w14:paraId="7A843623" w14:textId="64819A0A" w:rsidR="00110F8F" w:rsidRPr="0018337E" w:rsidRDefault="00D22048" w:rsidP="0018337E">
            <w:pPr>
              <w:pStyle w:val="ListParagraph"/>
              <w:numPr>
                <w:ilvl w:val="0"/>
                <w:numId w:val="46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Completing</w:t>
            </w:r>
            <w:r w:rsidR="00110F8F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all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110F8F" w:rsidRPr="0018337E">
              <w:rPr>
                <w:rFonts w:asciiTheme="majorHAnsi" w:hAnsiTheme="majorHAnsi" w:cstheme="majorHAnsi"/>
                <w:sz w:val="24"/>
                <w:szCs w:val="24"/>
              </w:rPr>
              <w:t>the on and off t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h</w:t>
            </w:r>
            <w:r w:rsidR="00110F8F" w:rsidRPr="0018337E">
              <w:rPr>
                <w:rFonts w:asciiTheme="majorHAnsi" w:hAnsiTheme="majorHAnsi" w:cstheme="majorHAnsi"/>
                <w:sz w:val="24"/>
                <w:szCs w:val="24"/>
              </w:rPr>
              <w:t>e job training requirements</w:t>
            </w:r>
          </w:p>
          <w:p w14:paraId="14676D1D" w14:textId="5CB2C205" w:rsidR="00110F8F" w:rsidRPr="0018337E" w:rsidRDefault="00110F8F" w:rsidP="0018337E">
            <w:pPr>
              <w:pStyle w:val="ListParagraph"/>
              <w:numPr>
                <w:ilvl w:val="0"/>
                <w:numId w:val="46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Filling in daily activities as </w:t>
            </w:r>
            <w:r w:rsidR="00D22048" w:rsidRPr="0018337E">
              <w:rPr>
                <w:rFonts w:asciiTheme="majorHAnsi" w:hAnsiTheme="majorHAnsi" w:cstheme="majorHAnsi"/>
                <w:sz w:val="24"/>
                <w:szCs w:val="24"/>
              </w:rPr>
              <w:t>p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er spe</w:t>
            </w:r>
            <w:r w:rsidR="00D22048" w:rsidRPr="0018337E">
              <w:rPr>
                <w:rFonts w:asciiTheme="majorHAnsi" w:hAnsiTheme="majorHAnsi" w:cstheme="majorHAnsi"/>
                <w:sz w:val="24"/>
                <w:szCs w:val="24"/>
              </w:rPr>
              <w:t>l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t out in the </w:t>
            </w:r>
            <w:proofErr w:type="gram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log book</w:t>
            </w:r>
            <w:proofErr w:type="gramEnd"/>
          </w:p>
          <w:p w14:paraId="0D9AC5BB" w14:textId="1286DD5D" w:rsidR="00110F8F" w:rsidRPr="0018337E" w:rsidRDefault="00D22048" w:rsidP="0018337E">
            <w:pPr>
              <w:pStyle w:val="ListParagraph"/>
              <w:numPr>
                <w:ilvl w:val="0"/>
                <w:numId w:val="46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Liaising</w:t>
            </w:r>
            <w:r w:rsidR="00110F8F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with relevant social partners to raise any issues or concerns associated with the apprenticeship</w:t>
            </w:r>
          </w:p>
          <w:p w14:paraId="6A9D7A01" w14:textId="77777777" w:rsidR="00D22048" w:rsidRPr="0018337E" w:rsidRDefault="00D22048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4C9355D6" w14:textId="5AE6FDA5" w:rsidR="00110F8F" w:rsidRPr="0018337E" w:rsidRDefault="00AB2FD9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SFU PRESENTATION</w:t>
            </w:r>
          </w:p>
          <w:p w14:paraId="5FA14FB2" w14:textId="7021B4F4" w:rsidR="00AB2FD9" w:rsidRPr="0018337E" w:rsidRDefault="003029DB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One of the programs being implemented by PSFU is the </w:t>
            </w:r>
            <w:r w:rsidR="0065731C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Work Readiness 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Program (WRP)</w:t>
            </w:r>
          </w:p>
          <w:p w14:paraId="2E298737" w14:textId="3C870320" w:rsidR="0065731C" w:rsidRPr="0018337E" w:rsidRDefault="0065731C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his</w:t>
            </w:r>
            <w:r w:rsidR="003029DB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program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is </w:t>
            </w:r>
            <w:r w:rsidR="00A90BA3" w:rsidRPr="0018337E">
              <w:rPr>
                <w:rFonts w:asciiTheme="majorHAnsi" w:hAnsiTheme="majorHAnsi" w:cstheme="majorHAnsi"/>
                <w:sz w:val="24"/>
                <w:szCs w:val="24"/>
              </w:rPr>
              <w:t>t</w:t>
            </w:r>
            <w:r w:rsidR="003029DB" w:rsidRPr="0018337E">
              <w:rPr>
                <w:rFonts w:asciiTheme="majorHAnsi" w:hAnsiTheme="majorHAnsi" w:cstheme="majorHAnsi"/>
                <w:sz w:val="24"/>
                <w:szCs w:val="24"/>
              </w:rPr>
              <w:t>ailor made in</w:t>
            </w:r>
            <w:r w:rsidR="00A90BA3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a</w:t>
            </w:r>
            <w:r w:rsidR="003029DB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company learning </w:t>
            </w:r>
            <w:proofErr w:type="spellStart"/>
            <w:r w:rsidR="003029DB" w:rsidRPr="0018337E">
              <w:rPr>
                <w:rFonts w:asciiTheme="majorHAnsi" w:hAnsiTheme="majorHAnsi" w:cstheme="majorHAnsi"/>
                <w:sz w:val="24"/>
                <w:szCs w:val="24"/>
              </w:rPr>
              <w:t>programme</w:t>
            </w:r>
            <w:proofErr w:type="spellEnd"/>
            <w:r w:rsidR="003029DB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for new employees and is </w:t>
            </w:r>
            <w:proofErr w:type="gram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about;</w:t>
            </w:r>
            <w:proofErr w:type="gramEnd"/>
          </w:p>
          <w:p w14:paraId="35C27370" w14:textId="77777777" w:rsidR="0065731C" w:rsidRPr="0018337E" w:rsidRDefault="0065731C" w:rsidP="0018337E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entorship and coaching</w:t>
            </w:r>
          </w:p>
          <w:p w14:paraId="2DD32BD9" w14:textId="77777777" w:rsidR="0065731C" w:rsidRPr="0018337E" w:rsidRDefault="0065731C" w:rsidP="0018337E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Supervision by company supervisor/ contact officer</w:t>
            </w:r>
          </w:p>
          <w:p w14:paraId="27DC2B00" w14:textId="5589A09F" w:rsidR="0065731C" w:rsidRPr="0018337E" w:rsidRDefault="0065731C" w:rsidP="0018337E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Periodic assessment over the </w:t>
            </w:r>
            <w:r w:rsidR="003029DB" w:rsidRPr="0018337E">
              <w:rPr>
                <w:rFonts w:asciiTheme="majorHAnsi" w:hAnsiTheme="majorHAnsi" w:cstheme="majorHAnsi"/>
                <w:sz w:val="24"/>
                <w:szCs w:val="24"/>
              </w:rPr>
              <w:t>WRP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period of 6 months</w:t>
            </w:r>
          </w:p>
          <w:p w14:paraId="26E4B810" w14:textId="64F0FC0B" w:rsidR="0065731C" w:rsidRPr="0018337E" w:rsidRDefault="0065731C" w:rsidP="0018337E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Provision of salary to graduate employees for 6 </w:t>
            </w:r>
            <w:r w:rsidR="00A90BA3" w:rsidRPr="0018337E">
              <w:rPr>
                <w:rFonts w:asciiTheme="majorHAnsi" w:hAnsiTheme="majorHAnsi" w:cstheme="majorHAnsi"/>
                <w:sz w:val="24"/>
                <w:szCs w:val="24"/>
              </w:rPr>
              <w:t>months (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80% based on company sal</w:t>
            </w:r>
            <w:r w:rsidR="003029DB" w:rsidRPr="0018337E">
              <w:rPr>
                <w:rFonts w:asciiTheme="majorHAnsi" w:hAnsiTheme="majorHAnsi" w:cstheme="majorHAnsi"/>
                <w:sz w:val="24"/>
                <w:szCs w:val="24"/>
              </w:rPr>
              <w:t>a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ry scale)</w:t>
            </w:r>
          </w:p>
          <w:p w14:paraId="236D0FED" w14:textId="2F06EC21" w:rsidR="0065731C" w:rsidRPr="0018337E" w:rsidRDefault="0065731C" w:rsidP="0018337E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GPA insurance cover to graduates unde</w:t>
            </w:r>
            <w:r w:rsidR="003029DB" w:rsidRPr="0018337E">
              <w:rPr>
                <w:rFonts w:asciiTheme="majorHAnsi" w:hAnsiTheme="majorHAnsi" w:cstheme="majorHAnsi"/>
                <w:sz w:val="24"/>
                <w:szCs w:val="24"/>
              </w:rPr>
              <w:t>r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the WRP for 6 months</w:t>
            </w:r>
          </w:p>
          <w:p w14:paraId="04021C4A" w14:textId="77777777" w:rsidR="0065731C" w:rsidRPr="0018337E" w:rsidRDefault="0065731C" w:rsidP="0018337E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Personal protective equipment</w:t>
            </w:r>
          </w:p>
          <w:p w14:paraId="4CD908B4" w14:textId="77777777" w:rsidR="0065731C" w:rsidRPr="0018337E" w:rsidRDefault="0065731C" w:rsidP="0018337E">
            <w:pPr>
              <w:pStyle w:val="ListParagraph"/>
              <w:numPr>
                <w:ilvl w:val="0"/>
                <w:numId w:val="39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Soft skills training</w:t>
            </w:r>
          </w:p>
          <w:p w14:paraId="1D6113F8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Highlights of their journey</w:t>
            </w:r>
          </w:p>
          <w:p w14:paraId="26682D81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Come up with a curriculum</w:t>
            </w:r>
          </w:p>
          <w:p w14:paraId="28CF6A89" w14:textId="0E5B2601" w:rsidR="00891E33" w:rsidRPr="0018337E" w:rsidRDefault="00A90BA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obilized</w:t>
            </w:r>
            <w:r w:rsidR="00891E33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graduates</w:t>
            </w:r>
          </w:p>
          <w:p w14:paraId="4A422527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Looked around for companies </w:t>
            </w:r>
          </w:p>
          <w:p w14:paraId="6318DEE4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atching the graduates and the companies</w:t>
            </w:r>
          </w:p>
          <w:p w14:paraId="4BAF4657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Their achievements so </w:t>
            </w:r>
            <w:proofErr w:type="gram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far;</w:t>
            </w:r>
            <w:proofErr w:type="gramEnd"/>
          </w:p>
          <w:p w14:paraId="08D3A689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475 graduates taken up</w:t>
            </w:r>
          </w:p>
          <w:p w14:paraId="07EB5457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58% </w:t>
            </w:r>
            <w:proofErr w:type="spell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rentation</w:t>
            </w:r>
            <w:proofErr w:type="spellEnd"/>
          </w:p>
          <w:p w14:paraId="75FD7F70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Challenges and lesson learnt</w:t>
            </w:r>
          </w:p>
          <w:p w14:paraId="2AFD8B8D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Challenges</w:t>
            </w:r>
          </w:p>
          <w:p w14:paraId="01D069EA" w14:textId="29D8EEB8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Large companies rarely have new </w:t>
            </w:r>
            <w:r w:rsidR="00A05343" w:rsidRPr="0018337E">
              <w:rPr>
                <w:rFonts w:asciiTheme="majorHAnsi" w:hAnsiTheme="majorHAnsi" w:cstheme="majorHAnsi"/>
                <w:sz w:val="24"/>
                <w:szCs w:val="24"/>
              </w:rPr>
              <w:t>vacancies,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most staff stay until retirement</w:t>
            </w:r>
          </w:p>
          <w:p w14:paraId="264FC568" w14:textId="3AF0430A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WRP preferred sectors mostly take on diploma and certif</w:t>
            </w:r>
            <w:r w:rsidR="00A90BA3" w:rsidRPr="0018337E">
              <w:rPr>
                <w:rFonts w:asciiTheme="majorHAnsi" w:hAnsiTheme="majorHAnsi" w:cstheme="majorHAnsi"/>
                <w:sz w:val="24"/>
                <w:szCs w:val="24"/>
              </w:rPr>
              <w:t>i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c</w:t>
            </w:r>
            <w:r w:rsidR="00A90BA3" w:rsidRPr="0018337E">
              <w:rPr>
                <w:rFonts w:asciiTheme="majorHAnsi" w:hAnsiTheme="majorHAnsi" w:cstheme="majorHAnsi"/>
                <w:sz w:val="24"/>
                <w:szCs w:val="24"/>
              </w:rPr>
              <w:t>ate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holders</w:t>
            </w:r>
          </w:p>
          <w:p w14:paraId="453FE9EC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Failure for some companies to account on time</w:t>
            </w:r>
          </w:p>
          <w:p w14:paraId="1F40B8EA" w14:textId="567E894D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Lessons </w:t>
            </w:r>
            <w:r w:rsidR="00A90BA3" w:rsidRPr="0018337E">
              <w:rPr>
                <w:rFonts w:asciiTheme="majorHAnsi" w:hAnsiTheme="majorHAnsi" w:cstheme="majorHAnsi"/>
                <w:sz w:val="24"/>
                <w:szCs w:val="24"/>
              </w:rPr>
              <w:t>learnt</w:t>
            </w:r>
          </w:p>
          <w:p w14:paraId="7FEAC79B" w14:textId="2FDD8541" w:rsidR="00891E33" w:rsidRPr="0018337E" w:rsidRDefault="00A90BA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Continuous</w:t>
            </w:r>
            <w:r w:rsidR="00891E33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follow up to ensure application is submitted</w:t>
            </w:r>
          </w:p>
          <w:p w14:paraId="25FB7169" w14:textId="76211400" w:rsidR="00A90BA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Small companies are more willing to take on new recruits</w:t>
            </w:r>
          </w:p>
          <w:p w14:paraId="6CBB52A5" w14:textId="7453B304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Thorough due diligence needs to be done to ensure compliance to </w:t>
            </w:r>
            <w:r w:rsidR="00A90BA3" w:rsidRPr="0018337E">
              <w:rPr>
                <w:rFonts w:asciiTheme="majorHAnsi" w:hAnsiTheme="majorHAnsi" w:cstheme="majorHAnsi"/>
                <w:sz w:val="24"/>
                <w:szCs w:val="24"/>
              </w:rPr>
              <w:t>statutory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obligations and other workplace laws</w:t>
            </w:r>
          </w:p>
          <w:p w14:paraId="50E1B586" w14:textId="77777777" w:rsidR="00891E33" w:rsidRPr="0018337E" w:rsidRDefault="00891E33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Obtain reputable companies through thorough due diligence to ensure compliance to statutory obligations and capacity to account on time</w:t>
            </w:r>
          </w:p>
          <w:p w14:paraId="2B0544CD" w14:textId="77777777" w:rsidR="00C85819" w:rsidRPr="0018337E" w:rsidRDefault="00C85819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07561EE7" w14:textId="1DC336CB" w:rsidR="00B63345" w:rsidRPr="0018337E" w:rsidRDefault="00B63345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CHALLENGES AND OPPORTUNITIES TO ADOPT APPRENTICESHIP</w:t>
            </w:r>
          </w:p>
          <w:p w14:paraId="5D1C2237" w14:textId="77777777" w:rsidR="00B63345" w:rsidRPr="0018337E" w:rsidRDefault="00B63345" w:rsidP="0018337E">
            <w:pPr>
              <w:pStyle w:val="ListParagraph"/>
              <w:numPr>
                <w:ilvl w:val="0"/>
                <w:numId w:val="4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indset</w:t>
            </w:r>
          </w:p>
          <w:p w14:paraId="316971AD" w14:textId="77777777" w:rsidR="00B63345" w:rsidRPr="0018337E" w:rsidRDefault="00B63345" w:rsidP="0018337E">
            <w:pPr>
              <w:pStyle w:val="ListParagraph"/>
              <w:numPr>
                <w:ilvl w:val="0"/>
                <w:numId w:val="4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Attitude</w:t>
            </w:r>
          </w:p>
          <w:p w14:paraId="6362990C" w14:textId="77777777" w:rsidR="00B63345" w:rsidRPr="0018337E" w:rsidRDefault="00B63345" w:rsidP="0018337E">
            <w:pPr>
              <w:pStyle w:val="ListParagraph"/>
              <w:numPr>
                <w:ilvl w:val="0"/>
                <w:numId w:val="4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Duration of time</w:t>
            </w:r>
          </w:p>
          <w:p w14:paraId="15DA76D9" w14:textId="77777777" w:rsidR="00B63345" w:rsidRPr="0018337E" w:rsidRDefault="00B63345" w:rsidP="0018337E">
            <w:pPr>
              <w:pStyle w:val="ListParagraph"/>
              <w:numPr>
                <w:ilvl w:val="0"/>
                <w:numId w:val="4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Opportunities</w:t>
            </w:r>
          </w:p>
          <w:p w14:paraId="78BB4A60" w14:textId="77777777" w:rsidR="00B63345" w:rsidRPr="0018337E" w:rsidRDefault="00B63345" w:rsidP="0018337E">
            <w:pPr>
              <w:pStyle w:val="ListParagraph"/>
              <w:numPr>
                <w:ilvl w:val="0"/>
                <w:numId w:val="4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Certification</w:t>
            </w:r>
          </w:p>
          <w:p w14:paraId="2B7C5757" w14:textId="77777777" w:rsidR="00B63345" w:rsidRPr="0018337E" w:rsidRDefault="00B63345" w:rsidP="0018337E">
            <w:pPr>
              <w:pStyle w:val="ListParagraph"/>
              <w:numPr>
                <w:ilvl w:val="0"/>
                <w:numId w:val="47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Job Opportunities</w:t>
            </w:r>
          </w:p>
          <w:p w14:paraId="1D8773C3" w14:textId="77777777" w:rsidR="00B63345" w:rsidRPr="0018337E" w:rsidRDefault="00B63345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CLOSING REMARKS FROM MELANIN</w:t>
            </w:r>
          </w:p>
          <w:p w14:paraId="705AEA87" w14:textId="61311F03" w:rsidR="00B63345" w:rsidRPr="0018337E" w:rsidRDefault="00890C5C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Melanin expressed her appreciations and gratefulness to the team for what the Foundation achi</w:t>
            </w:r>
            <w:r w:rsidR="00E410B9" w:rsidRPr="0018337E">
              <w:rPr>
                <w:rFonts w:asciiTheme="majorHAnsi" w:hAnsiTheme="majorHAnsi" w:cstheme="majorHAnsi"/>
                <w:sz w:val="24"/>
                <w:szCs w:val="24"/>
              </w:rPr>
              <w:t>e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ved </w:t>
            </w:r>
            <w:r w:rsidR="0018337E" w:rsidRPr="0018337E">
              <w:rPr>
                <w:rFonts w:asciiTheme="majorHAnsi" w:hAnsiTheme="majorHAnsi" w:cstheme="majorHAnsi"/>
                <w:sz w:val="24"/>
                <w:szCs w:val="24"/>
              </w:rPr>
              <w:t>in 2023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. Below are some of th</w:t>
            </w:r>
            <w:r w:rsidR="00E410B9" w:rsidRPr="0018337E">
              <w:rPr>
                <w:rFonts w:asciiTheme="majorHAnsi" w:hAnsiTheme="majorHAnsi" w:cstheme="majorHAnsi"/>
                <w:sz w:val="24"/>
                <w:szCs w:val="24"/>
              </w:rPr>
              <w:t>e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achievements </w:t>
            </w:r>
            <w:r w:rsidR="00E410B9"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in </w:t>
            </w:r>
            <w:proofErr w:type="gramStart"/>
            <w:r w:rsidR="0018337E" w:rsidRPr="0018337E">
              <w:rPr>
                <w:rFonts w:asciiTheme="majorHAnsi" w:hAnsiTheme="majorHAnsi" w:cstheme="majorHAnsi"/>
                <w:sz w:val="24"/>
                <w:szCs w:val="24"/>
              </w:rPr>
              <w:t>2023</w:t>
            </w:r>
            <w:r w:rsidR="00E410B9" w:rsidRPr="0018337E">
              <w:rPr>
                <w:rFonts w:asciiTheme="majorHAnsi" w:hAnsiTheme="majorHAnsi" w:cstheme="majorHAnsi"/>
                <w:sz w:val="24"/>
                <w:szCs w:val="24"/>
              </w:rPr>
              <w:t>;</w:t>
            </w:r>
            <w:proofErr w:type="gramEnd"/>
          </w:p>
          <w:p w14:paraId="288712CF" w14:textId="77777777" w:rsidR="00E410B9" w:rsidRPr="0018337E" w:rsidRDefault="00E410B9" w:rsidP="0018337E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737,000 young people in work</w:t>
            </w:r>
          </w:p>
          <w:p w14:paraId="39C48876" w14:textId="77777777" w:rsidR="00E410B9" w:rsidRPr="0018337E" w:rsidRDefault="00E410B9" w:rsidP="0018337E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Impact measurement was done</w:t>
            </w:r>
          </w:p>
          <w:p w14:paraId="2D5298D9" w14:textId="77777777" w:rsidR="00E410B9" w:rsidRPr="0018337E" w:rsidRDefault="00E410B9" w:rsidP="0018337E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Safeguarding training which geared to creating a safer environment for all</w:t>
            </w:r>
          </w:p>
          <w:p w14:paraId="7D0921FA" w14:textId="77777777" w:rsidR="00E410B9" w:rsidRPr="0018337E" w:rsidRDefault="00E410B9" w:rsidP="0018337E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EXCO visit</w:t>
            </w:r>
          </w:p>
          <w:p w14:paraId="66100054" w14:textId="77777777" w:rsidR="00E410B9" w:rsidRPr="0018337E" w:rsidRDefault="00E410B9" w:rsidP="0018337E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Documenting impact stories</w:t>
            </w:r>
          </w:p>
          <w:p w14:paraId="1355A484" w14:textId="03824CF8" w:rsidR="00E410B9" w:rsidRPr="0018337E" w:rsidRDefault="00E410B9" w:rsidP="0018337E">
            <w:pPr>
              <w:pStyle w:val="ListParagraph"/>
              <w:numPr>
                <w:ilvl w:val="0"/>
                <w:numId w:val="48"/>
              </w:numPr>
              <w:spacing w:after="0"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3 new </w:t>
            </w:r>
            <w:r w:rsidR="00370172" w:rsidRPr="0018337E">
              <w:rPr>
                <w:rFonts w:asciiTheme="majorHAnsi" w:hAnsiTheme="majorHAnsi" w:cstheme="majorHAnsi"/>
                <w:sz w:val="24"/>
                <w:szCs w:val="24"/>
              </w:rPr>
              <w:t>partnerships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contracted</w:t>
            </w:r>
          </w:p>
          <w:p w14:paraId="29546627" w14:textId="6B42A5D2" w:rsidR="00E410B9" w:rsidRPr="0018337E" w:rsidRDefault="00E410B9" w:rsidP="0018337E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Melani closed the meeting by </w:t>
            </w:r>
            <w:r w:rsidR="0018337E" w:rsidRPr="0018337E">
              <w:rPr>
                <w:rFonts w:asciiTheme="majorHAnsi" w:hAnsiTheme="majorHAnsi" w:cstheme="majorHAnsi"/>
                <w:sz w:val="24"/>
                <w:szCs w:val="24"/>
              </w:rPr>
              <w:t>wishing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everyone a </w:t>
            </w:r>
            <w:r w:rsidR="0018337E" w:rsidRPr="0018337E">
              <w:rPr>
                <w:rFonts w:asciiTheme="majorHAnsi" w:hAnsiTheme="majorHAnsi" w:cstheme="majorHAnsi"/>
                <w:sz w:val="24"/>
                <w:szCs w:val="24"/>
              </w:rPr>
              <w:t>MERRY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XMAS AND HAPPY NEW YEAR</w:t>
            </w:r>
          </w:p>
        </w:tc>
      </w:tr>
      <w:tr w:rsidR="00D44F93" w:rsidRPr="0018337E" w14:paraId="7AE473A7" w14:textId="77777777" w:rsidTr="005B7B4E">
        <w:trPr>
          <w:trHeight w:val="1604"/>
        </w:trPr>
        <w:tc>
          <w:tcPr>
            <w:tcW w:w="2155" w:type="dxa"/>
          </w:tcPr>
          <w:p w14:paraId="10E4C049" w14:textId="2C7A8E20" w:rsidR="00D451D0" w:rsidRPr="0018337E" w:rsidRDefault="007D5C37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lastRenderedPageBreak/>
              <w:t>Emerging issues</w:t>
            </w:r>
            <w:r w:rsidR="00D451D0"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/ </w:t>
            </w:r>
          </w:p>
          <w:p w14:paraId="50D1E306" w14:textId="77777777" w:rsidR="007774B1" w:rsidRPr="0018337E" w:rsidRDefault="00D451D0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Key lesson</w:t>
            </w:r>
          </w:p>
          <w:p w14:paraId="420AF42D" w14:textId="77777777" w:rsidR="007774B1" w:rsidRPr="0018337E" w:rsidRDefault="007774B1" w:rsidP="0018337E">
            <w:pPr>
              <w:spacing w:line="360" w:lineRule="auto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32B16917" w14:textId="24674961" w:rsidR="007774B1" w:rsidRPr="0018337E" w:rsidRDefault="007774B1" w:rsidP="0018337E">
            <w:pPr>
              <w:spacing w:line="360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8095" w:type="dxa"/>
          </w:tcPr>
          <w:p w14:paraId="3E7D6A20" w14:textId="1983E0CD" w:rsidR="00DC780B" w:rsidRPr="0018337E" w:rsidRDefault="0018337E" w:rsidP="0018337E">
            <w:pPr>
              <w:pStyle w:val="ListParagraph"/>
              <w:numPr>
                <w:ilvl w:val="0"/>
                <w:numId w:val="49"/>
              </w:numPr>
              <w:spacing w:after="0"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O</w:t>
            </w:r>
            <w:r w:rsidR="007960F4" w:rsidRPr="0018337E">
              <w:rPr>
                <w:rFonts w:asciiTheme="majorHAnsi" w:hAnsiTheme="majorHAnsi" w:cstheme="majorHAnsi"/>
                <w:sz w:val="24"/>
                <w:szCs w:val="24"/>
              </w:rPr>
              <w:t>nce the youth have skills, transition is a walk ove</w:t>
            </w:r>
            <w:r w:rsidR="00301699" w:rsidRPr="0018337E">
              <w:rPr>
                <w:rFonts w:asciiTheme="majorHAnsi" w:hAnsiTheme="majorHAnsi" w:cstheme="majorHAnsi"/>
                <w:sz w:val="24"/>
                <w:szCs w:val="24"/>
              </w:rPr>
              <w:t>r</w:t>
            </w:r>
          </w:p>
          <w:p w14:paraId="1F4CF1E1" w14:textId="347E3125" w:rsidR="00301699" w:rsidRPr="0018337E" w:rsidRDefault="00301699" w:rsidP="0018337E">
            <w:pPr>
              <w:pStyle w:val="ListParagraph"/>
              <w:numPr>
                <w:ilvl w:val="0"/>
                <w:numId w:val="49"/>
              </w:numPr>
              <w:spacing w:after="0"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Apprenticeship </w:t>
            </w:r>
            <w:r w:rsidR="00ED0152" w:rsidRPr="0018337E">
              <w:rPr>
                <w:rFonts w:asciiTheme="majorHAnsi" w:hAnsiTheme="majorHAnsi" w:cstheme="majorHAnsi"/>
                <w:sz w:val="24"/>
                <w:szCs w:val="24"/>
              </w:rPr>
              <w:t>training is one of the pathways for improving employment outcomes</w:t>
            </w:r>
          </w:p>
          <w:p w14:paraId="198D6248" w14:textId="308CE03A" w:rsidR="00ED0152" w:rsidRPr="0018337E" w:rsidRDefault="00ED0152" w:rsidP="0018337E">
            <w:pPr>
              <w:pStyle w:val="ListParagraph"/>
              <w:numPr>
                <w:ilvl w:val="0"/>
                <w:numId w:val="49"/>
              </w:numPr>
              <w:spacing w:after="0"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Inadequate skills are largely due to low levels of formal education attainment </w:t>
            </w:r>
            <w:r w:rsidR="00AA06D5" w:rsidRPr="0018337E">
              <w:rPr>
                <w:rFonts w:asciiTheme="majorHAnsi" w:hAnsiTheme="majorHAnsi" w:cstheme="majorHAnsi"/>
                <w:sz w:val="24"/>
                <w:szCs w:val="24"/>
              </w:rPr>
              <w:t>because of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high school dropout rate but also acquiring skills which are not relevant</w:t>
            </w:r>
          </w:p>
          <w:p w14:paraId="54346C91" w14:textId="6D250007" w:rsidR="00ED0152" w:rsidRPr="0018337E" w:rsidRDefault="00ED0152" w:rsidP="0018337E">
            <w:pPr>
              <w:pStyle w:val="ListParagraph"/>
              <w:numPr>
                <w:ilvl w:val="0"/>
                <w:numId w:val="49"/>
              </w:numPr>
              <w:spacing w:after="0"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The youth transition to employment is blocked largely by inadequate technical skills and work experience</w:t>
            </w:r>
          </w:p>
          <w:p w14:paraId="43833AFA" w14:textId="77777777" w:rsidR="00301699" w:rsidRPr="0018337E" w:rsidRDefault="00301699" w:rsidP="0018337E">
            <w:pPr>
              <w:pStyle w:val="ListParagraph"/>
              <w:numPr>
                <w:ilvl w:val="0"/>
                <w:numId w:val="49"/>
              </w:numPr>
              <w:spacing w:after="0"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Youth unemployment and under employment are a serious issue in the country</w:t>
            </w:r>
          </w:p>
          <w:p w14:paraId="1C8853EC" w14:textId="7786B0BB" w:rsidR="00301699" w:rsidRPr="0018337E" w:rsidRDefault="00301699" w:rsidP="0018337E">
            <w:pPr>
              <w:pStyle w:val="ListParagraph"/>
              <w:numPr>
                <w:ilvl w:val="0"/>
                <w:numId w:val="49"/>
              </w:numPr>
              <w:spacing w:after="0"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he economy is facing low production because of semiskilled labor</w:t>
            </w:r>
          </w:p>
          <w:p w14:paraId="37FFFB6D" w14:textId="29822F14" w:rsidR="00905F50" w:rsidRPr="0018337E" w:rsidRDefault="00905F50" w:rsidP="0018337E">
            <w:pPr>
              <w:pStyle w:val="ListParagraph"/>
              <w:numPr>
                <w:ilvl w:val="0"/>
                <w:numId w:val="49"/>
              </w:numPr>
              <w:spacing w:after="0"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The difference between apprenticeship and internship is that Internship is work exploitation, no assessment and </w:t>
            </w:r>
            <w:proofErr w:type="spellStart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its</w:t>
            </w:r>
            <w:proofErr w:type="spellEnd"/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not structured whereas apprenticeship is structured with a curriculum, assessment and certification.</w:t>
            </w:r>
          </w:p>
          <w:p w14:paraId="0BC23E36" w14:textId="0A77932D" w:rsidR="00905F50" w:rsidRPr="0018337E" w:rsidRDefault="000B3BF8" w:rsidP="0018337E">
            <w:pPr>
              <w:pStyle w:val="ListParagraph"/>
              <w:numPr>
                <w:ilvl w:val="0"/>
                <w:numId w:val="49"/>
              </w:numPr>
              <w:spacing w:after="0"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The major way to address skills mismatch is through Apprenticeship</w:t>
            </w:r>
          </w:p>
          <w:p w14:paraId="6888A9D6" w14:textId="030E3C60" w:rsidR="00CD3B32" w:rsidRPr="0018337E" w:rsidRDefault="00CD3B32" w:rsidP="0018337E">
            <w:pPr>
              <w:pStyle w:val="ListParagraph"/>
              <w:numPr>
                <w:ilvl w:val="0"/>
                <w:numId w:val="49"/>
              </w:numPr>
              <w:spacing w:after="0"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Apprenticeship is </w:t>
            </w:r>
            <w:r w:rsidR="0018337E" w:rsidRPr="0018337E">
              <w:rPr>
                <w:rFonts w:asciiTheme="majorHAnsi" w:hAnsiTheme="majorHAnsi" w:cstheme="majorHAnsi"/>
                <w:sz w:val="24"/>
                <w:szCs w:val="24"/>
              </w:rPr>
              <w:t>a long-term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 xml:space="preserve"> training that takes a minimum of one ye</w:t>
            </w:r>
            <w:r w:rsidR="00E410B9" w:rsidRPr="0018337E">
              <w:rPr>
                <w:rFonts w:asciiTheme="majorHAnsi" w:hAnsiTheme="majorHAnsi" w:cstheme="majorHAnsi"/>
                <w:sz w:val="24"/>
                <w:szCs w:val="24"/>
              </w:rPr>
              <w:t>a</w:t>
            </w: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r</w:t>
            </w:r>
          </w:p>
          <w:p w14:paraId="13F3CD8A" w14:textId="7635F1AB" w:rsidR="00E410B9" w:rsidRPr="0018337E" w:rsidRDefault="00E410B9" w:rsidP="0018337E">
            <w:pPr>
              <w:spacing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EVERY PARTICIPANT WAS GIVEN A HAMPER COMPRISING PRODUCTS MADE BY THE YOUNG PEOPLE IN WORK</w:t>
            </w:r>
          </w:p>
          <w:p w14:paraId="5B197683" w14:textId="2841B887" w:rsidR="00301699" w:rsidRPr="0018337E" w:rsidRDefault="00301699" w:rsidP="0018337E">
            <w:pPr>
              <w:spacing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D44F93" w:rsidRPr="0018337E" w14:paraId="028091B9" w14:textId="77777777" w:rsidTr="00FB5C55">
        <w:tc>
          <w:tcPr>
            <w:tcW w:w="2155" w:type="dxa"/>
          </w:tcPr>
          <w:p w14:paraId="2935B55F" w14:textId="0960EECD" w:rsidR="007D5C37" w:rsidRPr="0018337E" w:rsidRDefault="00D73B49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lastRenderedPageBreak/>
              <w:t>Challenges and m</w:t>
            </w:r>
            <w:r w:rsidR="007D5C37"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itigation</w:t>
            </w:r>
          </w:p>
        </w:tc>
        <w:tc>
          <w:tcPr>
            <w:tcW w:w="8095" w:type="dxa"/>
          </w:tcPr>
          <w:p w14:paraId="4C424982" w14:textId="25E49281" w:rsidR="00525E63" w:rsidRPr="0018337E" w:rsidRDefault="00E410B9" w:rsidP="0018337E">
            <w:pPr>
              <w:spacing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sz w:val="24"/>
                <w:szCs w:val="24"/>
              </w:rPr>
              <w:t>None</w:t>
            </w:r>
          </w:p>
          <w:p w14:paraId="0C7BBFFA" w14:textId="260AEFDF" w:rsidR="00085205" w:rsidRPr="0018337E" w:rsidRDefault="00085205" w:rsidP="0018337E">
            <w:pPr>
              <w:pStyle w:val="ListParagraph"/>
              <w:spacing w:after="0" w:line="360" w:lineRule="auto"/>
              <w:ind w:left="770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D44F93" w:rsidRPr="0018337E" w14:paraId="194DF10E" w14:textId="77777777" w:rsidTr="00FB5C55">
        <w:tc>
          <w:tcPr>
            <w:tcW w:w="2155" w:type="dxa"/>
          </w:tcPr>
          <w:p w14:paraId="196306A7" w14:textId="7AC57EA4" w:rsidR="007D5C37" w:rsidRPr="0018337E" w:rsidRDefault="00283467" w:rsidP="0018337E">
            <w:pPr>
              <w:spacing w:line="360" w:lineRule="auto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Key a</w:t>
            </w:r>
            <w:r w:rsidR="00083203"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>ctions/ R</w:t>
            </w:r>
            <w:r w:rsidR="007D5C37" w:rsidRPr="0018337E">
              <w:rPr>
                <w:rFonts w:asciiTheme="majorHAnsi" w:hAnsiTheme="majorHAnsi" w:cstheme="majorHAnsi"/>
                <w:b/>
                <w:sz w:val="24"/>
                <w:szCs w:val="24"/>
              </w:rPr>
              <w:t xml:space="preserve">ecommendations </w:t>
            </w:r>
          </w:p>
        </w:tc>
        <w:tc>
          <w:tcPr>
            <w:tcW w:w="8095" w:type="dxa"/>
          </w:tcPr>
          <w:p w14:paraId="0703011A" w14:textId="1FCEDCD4" w:rsidR="00B06061" w:rsidRPr="0018337E" w:rsidRDefault="00402181" w:rsidP="0018337E">
            <w:pPr>
              <w:spacing w:line="360" w:lineRule="auto"/>
              <w:jc w:val="both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imely response by the zonal leads to emails </w:t>
            </w:r>
          </w:p>
        </w:tc>
      </w:tr>
    </w:tbl>
    <w:p w14:paraId="00BE5381" w14:textId="7443CC79" w:rsidR="002B6F29" w:rsidRPr="0018337E" w:rsidRDefault="002B6F29" w:rsidP="0018337E">
      <w:pPr>
        <w:spacing w:line="360" w:lineRule="auto"/>
        <w:rPr>
          <w:rFonts w:asciiTheme="majorHAnsi" w:hAnsiTheme="majorHAnsi" w:cstheme="majorHAnsi"/>
          <w:b/>
          <w:sz w:val="24"/>
          <w:szCs w:val="24"/>
        </w:rPr>
      </w:pPr>
    </w:p>
    <w:p w14:paraId="1D59C10D" w14:textId="163D5691" w:rsidR="00D41912" w:rsidRPr="0018337E" w:rsidRDefault="003A43A0" w:rsidP="0018337E">
      <w:pPr>
        <w:spacing w:line="360" w:lineRule="auto"/>
        <w:rPr>
          <w:rFonts w:asciiTheme="majorHAnsi" w:hAnsiTheme="majorHAnsi" w:cstheme="majorHAnsi"/>
          <w:b/>
          <w:sz w:val="24"/>
          <w:szCs w:val="24"/>
        </w:rPr>
      </w:pPr>
      <w:r w:rsidRPr="0018337E">
        <w:rPr>
          <w:rFonts w:asciiTheme="majorHAnsi" w:hAnsiTheme="majorHAnsi" w:cstheme="majorHAnsi"/>
          <w:b/>
          <w:sz w:val="24"/>
          <w:szCs w:val="24"/>
        </w:rPr>
        <w:t xml:space="preserve">Report </w:t>
      </w:r>
      <w:r w:rsidR="00EE0778">
        <w:rPr>
          <w:rFonts w:asciiTheme="majorHAnsi" w:hAnsiTheme="majorHAnsi" w:cstheme="majorHAnsi"/>
          <w:b/>
          <w:sz w:val="24"/>
          <w:szCs w:val="24"/>
        </w:rPr>
        <w:t>submitted</w:t>
      </w:r>
      <w:r w:rsidRPr="0018337E">
        <w:rPr>
          <w:rFonts w:asciiTheme="majorHAnsi" w:hAnsiTheme="majorHAnsi" w:cstheme="majorHAnsi"/>
          <w:b/>
          <w:sz w:val="24"/>
          <w:szCs w:val="24"/>
        </w:rPr>
        <w:t xml:space="preserve"> by</w:t>
      </w:r>
      <w:r w:rsidR="00BC0B81" w:rsidRPr="0018337E">
        <w:rPr>
          <w:rFonts w:asciiTheme="majorHAnsi" w:hAnsiTheme="majorHAnsi" w:cstheme="majorHAnsi"/>
          <w:b/>
          <w:sz w:val="24"/>
          <w:szCs w:val="24"/>
        </w:rPr>
        <w:t xml:space="preserve">: </w:t>
      </w:r>
      <w:r w:rsidR="006E1129" w:rsidRPr="0018337E">
        <w:rPr>
          <w:rFonts w:asciiTheme="majorHAnsi" w:hAnsiTheme="majorHAnsi" w:cstheme="majorHAnsi"/>
          <w:b/>
          <w:sz w:val="24"/>
          <w:szCs w:val="24"/>
        </w:rPr>
        <w:t xml:space="preserve">                                                                                                                           </w:t>
      </w:r>
      <w:r w:rsidR="00BC0B81" w:rsidRPr="0018337E">
        <w:rPr>
          <w:rFonts w:asciiTheme="majorHAnsi" w:hAnsiTheme="majorHAnsi" w:cstheme="majorHAnsi"/>
          <w:b/>
          <w:sz w:val="24"/>
          <w:szCs w:val="24"/>
        </w:rPr>
        <w:t xml:space="preserve">Approved by: </w:t>
      </w:r>
    </w:p>
    <w:p w14:paraId="13B0267C" w14:textId="0CCCA101" w:rsidR="006E1129" w:rsidRPr="00F94BCC" w:rsidRDefault="00F94BCC" w:rsidP="00CB0771">
      <w:pPr>
        <w:pStyle w:val="NormalWeb"/>
      </w:pPr>
      <w:r>
        <w:rPr>
          <w:noProof/>
        </w:rPr>
        <w:drawing>
          <wp:inline distT="0" distB="0" distL="0" distR="0" wp14:anchorId="43C796E6" wp14:editId="3F578CFF">
            <wp:extent cx="603250" cy="432101"/>
            <wp:effectExtent l="0" t="0" r="6350" b="6350"/>
            <wp:docPr id="109121938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4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19907" cy="444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1129" w:rsidRPr="0018337E">
        <w:rPr>
          <w:rFonts w:asciiTheme="majorHAnsi" w:hAnsiTheme="majorHAnsi" w:cstheme="majorHAnsi"/>
          <w:b/>
        </w:rPr>
        <w:t xml:space="preserve">                                                                                                           </w:t>
      </w:r>
      <w:r>
        <w:rPr>
          <w:rFonts w:asciiTheme="majorHAnsi" w:hAnsiTheme="majorHAnsi" w:cstheme="majorHAnsi"/>
          <w:b/>
        </w:rPr>
        <w:t xml:space="preserve">                  </w:t>
      </w:r>
    </w:p>
    <w:p w14:paraId="03B7C592" w14:textId="4B4BD495" w:rsidR="00F94BCC" w:rsidRPr="0018337E" w:rsidRDefault="00F94BCC" w:rsidP="0018337E">
      <w:pPr>
        <w:spacing w:line="360" w:lineRule="auto"/>
        <w:rPr>
          <w:rFonts w:asciiTheme="majorHAnsi" w:hAnsiTheme="majorHAnsi" w:cstheme="majorHAnsi"/>
          <w:b/>
          <w:sz w:val="24"/>
          <w:szCs w:val="24"/>
        </w:rPr>
      </w:pPr>
      <w:proofErr w:type="spellStart"/>
      <w:r>
        <w:rPr>
          <w:rFonts w:asciiTheme="majorHAnsi" w:hAnsiTheme="majorHAnsi" w:cstheme="majorHAnsi"/>
          <w:b/>
          <w:sz w:val="24"/>
          <w:szCs w:val="24"/>
        </w:rPr>
        <w:t>Mwenyango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Betty</w:t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Akinyi</w:t>
      </w:r>
      <w:proofErr w:type="spellEnd"/>
      <w:r>
        <w:rPr>
          <w:rFonts w:asciiTheme="majorHAnsi" w:hAnsiTheme="majorHAnsi" w:cstheme="majorHAnsi"/>
          <w:b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4"/>
          <w:szCs w:val="24"/>
        </w:rPr>
        <w:t>Prilla</w:t>
      </w:r>
      <w:proofErr w:type="spellEnd"/>
    </w:p>
    <w:p w14:paraId="41E2C6E8" w14:textId="446F386A" w:rsidR="006E1129" w:rsidRDefault="006E1129" w:rsidP="0018337E">
      <w:pPr>
        <w:spacing w:line="360" w:lineRule="auto"/>
        <w:rPr>
          <w:rFonts w:asciiTheme="majorHAnsi" w:hAnsiTheme="majorHAnsi" w:cstheme="majorHAnsi"/>
          <w:b/>
          <w:sz w:val="24"/>
          <w:szCs w:val="24"/>
        </w:rPr>
      </w:pPr>
      <w:r w:rsidRPr="0018337E">
        <w:rPr>
          <w:rFonts w:asciiTheme="majorHAnsi" w:hAnsiTheme="majorHAnsi" w:cstheme="majorHAnsi"/>
          <w:b/>
          <w:sz w:val="24"/>
          <w:szCs w:val="24"/>
        </w:rPr>
        <w:t>MERL Officer                                                                                                                                        Project Manager</w:t>
      </w:r>
    </w:p>
    <w:p w14:paraId="7724B835" w14:textId="6A4879BD" w:rsidR="00F94BCC" w:rsidRPr="0018337E" w:rsidRDefault="00F94BCC" w:rsidP="0018337E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03/01/2023</w:t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</w:r>
      <w:r>
        <w:rPr>
          <w:rFonts w:asciiTheme="majorHAnsi" w:hAnsiTheme="majorHAnsi" w:cstheme="majorHAnsi"/>
          <w:b/>
          <w:sz w:val="24"/>
          <w:szCs w:val="24"/>
        </w:rPr>
        <w:tab/>
        <w:t>03/01/2023</w:t>
      </w:r>
    </w:p>
    <w:p w14:paraId="339B4127" w14:textId="1C55E8BD" w:rsidR="003A43A0" w:rsidRPr="0018337E" w:rsidRDefault="003A43A0" w:rsidP="0018337E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18337E">
        <w:rPr>
          <w:rFonts w:asciiTheme="majorHAnsi" w:hAnsiTheme="majorHAnsi" w:cstheme="majorHAnsi"/>
          <w:sz w:val="24"/>
          <w:szCs w:val="24"/>
        </w:rPr>
        <w:t xml:space="preserve">                                                                                                                </w:t>
      </w:r>
    </w:p>
    <w:p w14:paraId="134C28CE" w14:textId="16317C84" w:rsidR="00E920E6" w:rsidRPr="00444D9B" w:rsidRDefault="00E920E6" w:rsidP="0018337E">
      <w:pPr>
        <w:spacing w:line="360" w:lineRule="auto"/>
        <w:rPr>
          <w:rFonts w:asciiTheme="majorHAnsi" w:hAnsiTheme="majorHAnsi" w:cstheme="majorHAnsi"/>
          <w:sz w:val="24"/>
          <w:szCs w:val="24"/>
        </w:rPr>
      </w:pPr>
    </w:p>
    <w:sectPr w:rsidR="00E920E6" w:rsidRPr="00444D9B" w:rsidSect="00650EDF">
      <w:pgSz w:w="12240" w:h="15840"/>
      <w:pgMar w:top="720" w:right="474" w:bottom="900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07219"/>
    <w:multiLevelType w:val="hybridMultilevel"/>
    <w:tmpl w:val="B14C1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76CF7"/>
    <w:multiLevelType w:val="hybridMultilevel"/>
    <w:tmpl w:val="F146C72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41007E7"/>
    <w:multiLevelType w:val="hybridMultilevel"/>
    <w:tmpl w:val="C010A6A2"/>
    <w:lvl w:ilvl="0" w:tplc="200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71749A"/>
    <w:multiLevelType w:val="hybridMultilevel"/>
    <w:tmpl w:val="9A7AB1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F579E"/>
    <w:multiLevelType w:val="hybridMultilevel"/>
    <w:tmpl w:val="4028A006"/>
    <w:lvl w:ilvl="0" w:tplc="200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697A4E"/>
    <w:multiLevelType w:val="hybridMultilevel"/>
    <w:tmpl w:val="B93CD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5170B"/>
    <w:multiLevelType w:val="hybridMultilevel"/>
    <w:tmpl w:val="7B7CE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64467C"/>
    <w:multiLevelType w:val="hybridMultilevel"/>
    <w:tmpl w:val="A7B2C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E05A1F"/>
    <w:multiLevelType w:val="hybridMultilevel"/>
    <w:tmpl w:val="F20661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1246F7"/>
    <w:multiLevelType w:val="hybridMultilevel"/>
    <w:tmpl w:val="703664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FC67B9"/>
    <w:multiLevelType w:val="hybridMultilevel"/>
    <w:tmpl w:val="07A47A52"/>
    <w:lvl w:ilvl="0" w:tplc="093A41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882E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56C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282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12C4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2471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D271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269C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854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175796C"/>
    <w:multiLevelType w:val="hybridMultilevel"/>
    <w:tmpl w:val="C83653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566B18"/>
    <w:multiLevelType w:val="hybridMultilevel"/>
    <w:tmpl w:val="671C02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30759D"/>
    <w:multiLevelType w:val="hybridMultilevel"/>
    <w:tmpl w:val="3C329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7538F"/>
    <w:multiLevelType w:val="hybridMultilevel"/>
    <w:tmpl w:val="BBECC83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17F724CF"/>
    <w:multiLevelType w:val="hybridMultilevel"/>
    <w:tmpl w:val="5A5E293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A8504B7"/>
    <w:multiLevelType w:val="hybridMultilevel"/>
    <w:tmpl w:val="0590E69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AF2813"/>
    <w:multiLevelType w:val="hybridMultilevel"/>
    <w:tmpl w:val="D7184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963B88"/>
    <w:multiLevelType w:val="hybridMultilevel"/>
    <w:tmpl w:val="219E21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F04C4D"/>
    <w:multiLevelType w:val="hybridMultilevel"/>
    <w:tmpl w:val="CDDC2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C953B3"/>
    <w:multiLevelType w:val="hybridMultilevel"/>
    <w:tmpl w:val="7BC81F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D82969"/>
    <w:multiLevelType w:val="hybridMultilevel"/>
    <w:tmpl w:val="BB1213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E0404F"/>
    <w:multiLevelType w:val="hybridMultilevel"/>
    <w:tmpl w:val="AEAA6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10419"/>
    <w:multiLevelType w:val="hybridMultilevel"/>
    <w:tmpl w:val="19B8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155E57"/>
    <w:multiLevelType w:val="hybridMultilevel"/>
    <w:tmpl w:val="CF8234AA"/>
    <w:lvl w:ilvl="0" w:tplc="04090009">
      <w:start w:val="1"/>
      <w:numFmt w:val="bullet"/>
      <w:lvlText w:val="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3C610FF1"/>
    <w:multiLevelType w:val="hybridMultilevel"/>
    <w:tmpl w:val="67523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E04531"/>
    <w:multiLevelType w:val="hybridMultilevel"/>
    <w:tmpl w:val="4F305CC6"/>
    <w:lvl w:ilvl="0" w:tplc="428C75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C37AA8"/>
    <w:multiLevelType w:val="hybridMultilevel"/>
    <w:tmpl w:val="AB7C42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551400"/>
    <w:multiLevelType w:val="hybridMultilevel"/>
    <w:tmpl w:val="11AC5F28"/>
    <w:lvl w:ilvl="0" w:tplc="9A14705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A441FE"/>
    <w:multiLevelType w:val="hybridMultilevel"/>
    <w:tmpl w:val="F78E9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FB16D5"/>
    <w:multiLevelType w:val="hybridMultilevel"/>
    <w:tmpl w:val="2CA2A6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BD0C29"/>
    <w:multiLevelType w:val="hybridMultilevel"/>
    <w:tmpl w:val="EB2488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7F1361"/>
    <w:multiLevelType w:val="hybridMultilevel"/>
    <w:tmpl w:val="18A00B6E"/>
    <w:lvl w:ilvl="0" w:tplc="644052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349D4"/>
    <w:multiLevelType w:val="hybridMultilevel"/>
    <w:tmpl w:val="FDE49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0F6185"/>
    <w:multiLevelType w:val="hybridMultilevel"/>
    <w:tmpl w:val="EC9CC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E5E90"/>
    <w:multiLevelType w:val="hybridMultilevel"/>
    <w:tmpl w:val="11DA16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C266B8"/>
    <w:multiLevelType w:val="hybridMultilevel"/>
    <w:tmpl w:val="130AC0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CA53BC"/>
    <w:multiLevelType w:val="hybridMultilevel"/>
    <w:tmpl w:val="52A874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B0539E"/>
    <w:multiLevelType w:val="hybridMultilevel"/>
    <w:tmpl w:val="314C9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B94234"/>
    <w:multiLevelType w:val="hybridMultilevel"/>
    <w:tmpl w:val="2E304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D73AA1"/>
    <w:multiLevelType w:val="hybridMultilevel"/>
    <w:tmpl w:val="CB58A3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52056D"/>
    <w:multiLevelType w:val="hybridMultilevel"/>
    <w:tmpl w:val="8ACEA8B0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3A69B2"/>
    <w:multiLevelType w:val="hybridMultilevel"/>
    <w:tmpl w:val="1CBEFA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CD1A73"/>
    <w:multiLevelType w:val="hybridMultilevel"/>
    <w:tmpl w:val="D6922D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C72100"/>
    <w:multiLevelType w:val="hybridMultilevel"/>
    <w:tmpl w:val="9C72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B4971"/>
    <w:multiLevelType w:val="hybridMultilevel"/>
    <w:tmpl w:val="DB4A29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AC41CD"/>
    <w:multiLevelType w:val="hybridMultilevel"/>
    <w:tmpl w:val="190E99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5255B0"/>
    <w:multiLevelType w:val="hybridMultilevel"/>
    <w:tmpl w:val="28BE45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ED334C"/>
    <w:multiLevelType w:val="hybridMultilevel"/>
    <w:tmpl w:val="C83061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6362822">
    <w:abstractNumId w:val="26"/>
  </w:num>
  <w:num w:numId="2" w16cid:durableId="1099521762">
    <w:abstractNumId w:val="32"/>
  </w:num>
  <w:num w:numId="3" w16cid:durableId="1833450846">
    <w:abstractNumId w:val="8"/>
  </w:num>
  <w:num w:numId="4" w16cid:durableId="88473968">
    <w:abstractNumId w:val="35"/>
  </w:num>
  <w:num w:numId="5" w16cid:durableId="474638205">
    <w:abstractNumId w:val="10"/>
  </w:num>
  <w:num w:numId="6" w16cid:durableId="1048342036">
    <w:abstractNumId w:val="34"/>
  </w:num>
  <w:num w:numId="7" w16cid:durableId="1871331153">
    <w:abstractNumId w:val="21"/>
  </w:num>
  <w:num w:numId="8" w16cid:durableId="1946961418">
    <w:abstractNumId w:val="13"/>
  </w:num>
  <w:num w:numId="9" w16cid:durableId="1680349407">
    <w:abstractNumId w:val="43"/>
  </w:num>
  <w:num w:numId="10" w16cid:durableId="489175802">
    <w:abstractNumId w:val="38"/>
  </w:num>
  <w:num w:numId="11" w16cid:durableId="1050418395">
    <w:abstractNumId w:val="28"/>
  </w:num>
  <w:num w:numId="12" w16cid:durableId="1797485252">
    <w:abstractNumId w:val="44"/>
  </w:num>
  <w:num w:numId="13" w16cid:durableId="1794668359">
    <w:abstractNumId w:val="17"/>
  </w:num>
  <w:num w:numId="14" w16cid:durableId="1898276273">
    <w:abstractNumId w:val="11"/>
  </w:num>
  <w:num w:numId="15" w16cid:durableId="927153738">
    <w:abstractNumId w:val="9"/>
  </w:num>
  <w:num w:numId="16" w16cid:durableId="1693259654">
    <w:abstractNumId w:val="41"/>
  </w:num>
  <w:num w:numId="17" w16cid:durableId="606274792">
    <w:abstractNumId w:val="16"/>
  </w:num>
  <w:num w:numId="18" w16cid:durableId="1148521181">
    <w:abstractNumId w:val="2"/>
  </w:num>
  <w:num w:numId="19" w16cid:durableId="1690258095">
    <w:abstractNumId w:val="4"/>
  </w:num>
  <w:num w:numId="20" w16cid:durableId="1785659425">
    <w:abstractNumId w:val="14"/>
  </w:num>
  <w:num w:numId="21" w16cid:durableId="1551648864">
    <w:abstractNumId w:val="42"/>
  </w:num>
  <w:num w:numId="22" w16cid:durableId="576600705">
    <w:abstractNumId w:val="5"/>
  </w:num>
  <w:num w:numId="23" w16cid:durableId="1118068002">
    <w:abstractNumId w:val="3"/>
  </w:num>
  <w:num w:numId="24" w16cid:durableId="1374845771">
    <w:abstractNumId w:val="15"/>
  </w:num>
  <w:num w:numId="25" w16cid:durableId="1444037704">
    <w:abstractNumId w:val="25"/>
  </w:num>
  <w:num w:numId="26" w16cid:durableId="946278321">
    <w:abstractNumId w:val="22"/>
  </w:num>
  <w:num w:numId="27" w16cid:durableId="577373664">
    <w:abstractNumId w:val="1"/>
  </w:num>
  <w:num w:numId="28" w16cid:durableId="589315721">
    <w:abstractNumId w:val="31"/>
  </w:num>
  <w:num w:numId="29" w16cid:durableId="1507212024">
    <w:abstractNumId w:val="47"/>
  </w:num>
  <w:num w:numId="30" w16cid:durableId="641664249">
    <w:abstractNumId w:val="45"/>
  </w:num>
  <w:num w:numId="31" w16cid:durableId="501705704">
    <w:abstractNumId w:val="36"/>
  </w:num>
  <w:num w:numId="32" w16cid:durableId="477576487">
    <w:abstractNumId w:val="24"/>
  </w:num>
  <w:num w:numId="33" w16cid:durableId="730737162">
    <w:abstractNumId w:val="46"/>
  </w:num>
  <w:num w:numId="34" w16cid:durableId="1886289463">
    <w:abstractNumId w:val="33"/>
  </w:num>
  <w:num w:numId="35" w16cid:durableId="347760124">
    <w:abstractNumId w:val="23"/>
  </w:num>
  <w:num w:numId="36" w16cid:durableId="281620395">
    <w:abstractNumId w:val="0"/>
  </w:num>
  <w:num w:numId="37" w16cid:durableId="2035883430">
    <w:abstractNumId w:val="7"/>
  </w:num>
  <w:num w:numId="38" w16cid:durableId="1429692815">
    <w:abstractNumId w:val="39"/>
  </w:num>
  <w:num w:numId="39" w16cid:durableId="1846283905">
    <w:abstractNumId w:val="6"/>
  </w:num>
  <w:num w:numId="40" w16cid:durableId="1284310484">
    <w:abstractNumId w:val="29"/>
  </w:num>
  <w:num w:numId="41" w16cid:durableId="1001271940">
    <w:abstractNumId w:val="19"/>
  </w:num>
  <w:num w:numId="42" w16cid:durableId="428235957">
    <w:abstractNumId w:val="48"/>
  </w:num>
  <w:num w:numId="43" w16cid:durableId="1359309293">
    <w:abstractNumId w:val="37"/>
  </w:num>
  <w:num w:numId="44" w16cid:durableId="1819418137">
    <w:abstractNumId w:val="40"/>
  </w:num>
  <w:num w:numId="45" w16cid:durableId="1579441319">
    <w:abstractNumId w:val="20"/>
  </w:num>
  <w:num w:numId="46" w16cid:durableId="2061632994">
    <w:abstractNumId w:val="30"/>
  </w:num>
  <w:num w:numId="47" w16cid:durableId="120852217">
    <w:abstractNumId w:val="12"/>
  </w:num>
  <w:num w:numId="48" w16cid:durableId="686100581">
    <w:abstractNumId w:val="18"/>
  </w:num>
  <w:num w:numId="49" w16cid:durableId="92951199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TG1NLU0NjczNjFR0lEKTi0uzszPAykwqQUAXCs1NiwAAAA="/>
  </w:docVars>
  <w:rsids>
    <w:rsidRoot w:val="007D5C37"/>
    <w:rsid w:val="00000C99"/>
    <w:rsid w:val="0000416C"/>
    <w:rsid w:val="00004AB1"/>
    <w:rsid w:val="00004FA3"/>
    <w:rsid w:val="0000627E"/>
    <w:rsid w:val="0001159C"/>
    <w:rsid w:val="00013859"/>
    <w:rsid w:val="00017CDD"/>
    <w:rsid w:val="0002039E"/>
    <w:rsid w:val="000264E0"/>
    <w:rsid w:val="0003530C"/>
    <w:rsid w:val="00036B36"/>
    <w:rsid w:val="000530C3"/>
    <w:rsid w:val="00056764"/>
    <w:rsid w:val="00056E70"/>
    <w:rsid w:val="00061EA9"/>
    <w:rsid w:val="00062834"/>
    <w:rsid w:val="00065937"/>
    <w:rsid w:val="00065DB0"/>
    <w:rsid w:val="00070628"/>
    <w:rsid w:val="00071D5B"/>
    <w:rsid w:val="00075AE4"/>
    <w:rsid w:val="00077C81"/>
    <w:rsid w:val="00082C91"/>
    <w:rsid w:val="00083203"/>
    <w:rsid w:val="00085205"/>
    <w:rsid w:val="000937CF"/>
    <w:rsid w:val="000967CE"/>
    <w:rsid w:val="00096AA3"/>
    <w:rsid w:val="000A51B8"/>
    <w:rsid w:val="000A6C21"/>
    <w:rsid w:val="000A6C6D"/>
    <w:rsid w:val="000B1899"/>
    <w:rsid w:val="000B3B86"/>
    <w:rsid w:val="000B3BF8"/>
    <w:rsid w:val="000C3484"/>
    <w:rsid w:val="000C43CA"/>
    <w:rsid w:val="000D06F9"/>
    <w:rsid w:val="000D20AC"/>
    <w:rsid w:val="000D73FF"/>
    <w:rsid w:val="000E2C48"/>
    <w:rsid w:val="000E36A1"/>
    <w:rsid w:val="000E4D15"/>
    <w:rsid w:val="000F164E"/>
    <w:rsid w:val="000F2BFF"/>
    <w:rsid w:val="00101124"/>
    <w:rsid w:val="001022A5"/>
    <w:rsid w:val="001077F8"/>
    <w:rsid w:val="00110F8F"/>
    <w:rsid w:val="0011124A"/>
    <w:rsid w:val="00111F7A"/>
    <w:rsid w:val="00121FEC"/>
    <w:rsid w:val="00124027"/>
    <w:rsid w:val="00124843"/>
    <w:rsid w:val="0012529A"/>
    <w:rsid w:val="00125C93"/>
    <w:rsid w:val="001301E0"/>
    <w:rsid w:val="00130C6A"/>
    <w:rsid w:val="001361E8"/>
    <w:rsid w:val="00136E11"/>
    <w:rsid w:val="00141346"/>
    <w:rsid w:val="0014256A"/>
    <w:rsid w:val="0016121B"/>
    <w:rsid w:val="001619F4"/>
    <w:rsid w:val="00175ABB"/>
    <w:rsid w:val="0017605E"/>
    <w:rsid w:val="00176DC4"/>
    <w:rsid w:val="00180FD3"/>
    <w:rsid w:val="00181D0C"/>
    <w:rsid w:val="00181DED"/>
    <w:rsid w:val="0018325D"/>
    <w:rsid w:val="0018337E"/>
    <w:rsid w:val="001862E3"/>
    <w:rsid w:val="0019131A"/>
    <w:rsid w:val="00194B29"/>
    <w:rsid w:val="001A5419"/>
    <w:rsid w:val="001A5BBD"/>
    <w:rsid w:val="001A6762"/>
    <w:rsid w:val="001B5EBB"/>
    <w:rsid w:val="001B64EC"/>
    <w:rsid w:val="001C1353"/>
    <w:rsid w:val="001C7223"/>
    <w:rsid w:val="001D18AE"/>
    <w:rsid w:val="001D1D7A"/>
    <w:rsid w:val="001D2D2C"/>
    <w:rsid w:val="001D7E1B"/>
    <w:rsid w:val="001E7ECE"/>
    <w:rsid w:val="001F58FF"/>
    <w:rsid w:val="001F60F1"/>
    <w:rsid w:val="001F725E"/>
    <w:rsid w:val="00202AA6"/>
    <w:rsid w:val="002037FC"/>
    <w:rsid w:val="0021111D"/>
    <w:rsid w:val="00221921"/>
    <w:rsid w:val="002263AF"/>
    <w:rsid w:val="002322FB"/>
    <w:rsid w:val="0023512D"/>
    <w:rsid w:val="002400D4"/>
    <w:rsid w:val="00244598"/>
    <w:rsid w:val="00256A29"/>
    <w:rsid w:val="00260B85"/>
    <w:rsid w:val="002637D3"/>
    <w:rsid w:val="00272CAC"/>
    <w:rsid w:val="0027539F"/>
    <w:rsid w:val="00283467"/>
    <w:rsid w:val="00292F6E"/>
    <w:rsid w:val="00293940"/>
    <w:rsid w:val="00294A4C"/>
    <w:rsid w:val="0029609F"/>
    <w:rsid w:val="002973DC"/>
    <w:rsid w:val="00297C67"/>
    <w:rsid w:val="002A3525"/>
    <w:rsid w:val="002A52A1"/>
    <w:rsid w:val="002A5997"/>
    <w:rsid w:val="002B0BA8"/>
    <w:rsid w:val="002B56E6"/>
    <w:rsid w:val="002B6F29"/>
    <w:rsid w:val="002D1486"/>
    <w:rsid w:val="002D30D6"/>
    <w:rsid w:val="002D6833"/>
    <w:rsid w:val="002E38C4"/>
    <w:rsid w:val="002E5A7A"/>
    <w:rsid w:val="002F0A0A"/>
    <w:rsid w:val="002F1479"/>
    <w:rsid w:val="00300927"/>
    <w:rsid w:val="00301699"/>
    <w:rsid w:val="00302059"/>
    <w:rsid w:val="003029DB"/>
    <w:rsid w:val="003071B0"/>
    <w:rsid w:val="003074B0"/>
    <w:rsid w:val="00307925"/>
    <w:rsid w:val="00316C11"/>
    <w:rsid w:val="003177C1"/>
    <w:rsid w:val="00327C78"/>
    <w:rsid w:val="003303FE"/>
    <w:rsid w:val="00332DEF"/>
    <w:rsid w:val="003344C1"/>
    <w:rsid w:val="00335683"/>
    <w:rsid w:val="00352789"/>
    <w:rsid w:val="00361F2A"/>
    <w:rsid w:val="0036512E"/>
    <w:rsid w:val="0036567D"/>
    <w:rsid w:val="00370172"/>
    <w:rsid w:val="00374964"/>
    <w:rsid w:val="00377604"/>
    <w:rsid w:val="003823E1"/>
    <w:rsid w:val="003842A6"/>
    <w:rsid w:val="0038784C"/>
    <w:rsid w:val="00387A2A"/>
    <w:rsid w:val="0039332D"/>
    <w:rsid w:val="003977E5"/>
    <w:rsid w:val="003A43A0"/>
    <w:rsid w:val="003A4F2A"/>
    <w:rsid w:val="003B0E34"/>
    <w:rsid w:val="003B0F19"/>
    <w:rsid w:val="003B2D4C"/>
    <w:rsid w:val="003C3526"/>
    <w:rsid w:val="003C4035"/>
    <w:rsid w:val="003D3795"/>
    <w:rsid w:val="003E6F73"/>
    <w:rsid w:val="003F12E6"/>
    <w:rsid w:val="003F2FF4"/>
    <w:rsid w:val="003F49B7"/>
    <w:rsid w:val="00402181"/>
    <w:rsid w:val="00402864"/>
    <w:rsid w:val="0040755F"/>
    <w:rsid w:val="00414ECE"/>
    <w:rsid w:val="00415900"/>
    <w:rsid w:val="0041644E"/>
    <w:rsid w:val="0042476E"/>
    <w:rsid w:val="004301E5"/>
    <w:rsid w:val="004345BF"/>
    <w:rsid w:val="00444D9B"/>
    <w:rsid w:val="004522D5"/>
    <w:rsid w:val="0045646B"/>
    <w:rsid w:val="00463B3F"/>
    <w:rsid w:val="00464A2E"/>
    <w:rsid w:val="00473386"/>
    <w:rsid w:val="00477294"/>
    <w:rsid w:val="0049081E"/>
    <w:rsid w:val="004909CF"/>
    <w:rsid w:val="004918C2"/>
    <w:rsid w:val="00492FD6"/>
    <w:rsid w:val="0049314A"/>
    <w:rsid w:val="0049352D"/>
    <w:rsid w:val="0049407B"/>
    <w:rsid w:val="00495D7C"/>
    <w:rsid w:val="004A0623"/>
    <w:rsid w:val="004A0A65"/>
    <w:rsid w:val="004A5D27"/>
    <w:rsid w:val="004B16D1"/>
    <w:rsid w:val="004C0F3C"/>
    <w:rsid w:val="004C35E3"/>
    <w:rsid w:val="004C4A5D"/>
    <w:rsid w:val="004D2D5D"/>
    <w:rsid w:val="004D3AEF"/>
    <w:rsid w:val="004D440A"/>
    <w:rsid w:val="004F187F"/>
    <w:rsid w:val="004F1A1E"/>
    <w:rsid w:val="004F21FA"/>
    <w:rsid w:val="004F5F01"/>
    <w:rsid w:val="004F74C8"/>
    <w:rsid w:val="005011C6"/>
    <w:rsid w:val="00505AB0"/>
    <w:rsid w:val="00513FA0"/>
    <w:rsid w:val="00515D4E"/>
    <w:rsid w:val="00517C47"/>
    <w:rsid w:val="00525960"/>
    <w:rsid w:val="00525E63"/>
    <w:rsid w:val="00531E9F"/>
    <w:rsid w:val="00534924"/>
    <w:rsid w:val="005357CB"/>
    <w:rsid w:val="00537471"/>
    <w:rsid w:val="005432C8"/>
    <w:rsid w:val="005436D3"/>
    <w:rsid w:val="00545D2D"/>
    <w:rsid w:val="00547CE2"/>
    <w:rsid w:val="00551123"/>
    <w:rsid w:val="00551EC1"/>
    <w:rsid w:val="00554A2A"/>
    <w:rsid w:val="005612FB"/>
    <w:rsid w:val="00561E3C"/>
    <w:rsid w:val="00566398"/>
    <w:rsid w:val="005664DC"/>
    <w:rsid w:val="005670E0"/>
    <w:rsid w:val="00577CB1"/>
    <w:rsid w:val="00580775"/>
    <w:rsid w:val="00580F47"/>
    <w:rsid w:val="0058482A"/>
    <w:rsid w:val="00591DBB"/>
    <w:rsid w:val="005920FE"/>
    <w:rsid w:val="00597709"/>
    <w:rsid w:val="005A2310"/>
    <w:rsid w:val="005A2EAC"/>
    <w:rsid w:val="005A44D2"/>
    <w:rsid w:val="005A6C63"/>
    <w:rsid w:val="005B065F"/>
    <w:rsid w:val="005B23B0"/>
    <w:rsid w:val="005B5F75"/>
    <w:rsid w:val="005B63D7"/>
    <w:rsid w:val="005B6B75"/>
    <w:rsid w:val="005B726B"/>
    <w:rsid w:val="005B7B4E"/>
    <w:rsid w:val="005D5562"/>
    <w:rsid w:val="005D7436"/>
    <w:rsid w:val="005E1B42"/>
    <w:rsid w:val="005E4260"/>
    <w:rsid w:val="005E53A2"/>
    <w:rsid w:val="005F1C7B"/>
    <w:rsid w:val="005F1FB1"/>
    <w:rsid w:val="00605091"/>
    <w:rsid w:val="00625689"/>
    <w:rsid w:val="00625A25"/>
    <w:rsid w:val="00641FBA"/>
    <w:rsid w:val="00643A74"/>
    <w:rsid w:val="006458B2"/>
    <w:rsid w:val="00650EA1"/>
    <w:rsid w:val="00650EDF"/>
    <w:rsid w:val="00653763"/>
    <w:rsid w:val="00654C5B"/>
    <w:rsid w:val="0065553B"/>
    <w:rsid w:val="00655A29"/>
    <w:rsid w:val="0065605A"/>
    <w:rsid w:val="0065731C"/>
    <w:rsid w:val="00662FC3"/>
    <w:rsid w:val="0066313B"/>
    <w:rsid w:val="00664CFB"/>
    <w:rsid w:val="00667BAB"/>
    <w:rsid w:val="00670D7A"/>
    <w:rsid w:val="0067176C"/>
    <w:rsid w:val="00676CDF"/>
    <w:rsid w:val="00676D1C"/>
    <w:rsid w:val="00681395"/>
    <w:rsid w:val="00683010"/>
    <w:rsid w:val="00683E9F"/>
    <w:rsid w:val="0068473C"/>
    <w:rsid w:val="0068537E"/>
    <w:rsid w:val="00687224"/>
    <w:rsid w:val="00690A14"/>
    <w:rsid w:val="006B0C73"/>
    <w:rsid w:val="006B1A5F"/>
    <w:rsid w:val="006B6D82"/>
    <w:rsid w:val="006D0192"/>
    <w:rsid w:val="006D1222"/>
    <w:rsid w:val="006D2D06"/>
    <w:rsid w:val="006D5547"/>
    <w:rsid w:val="006D67C7"/>
    <w:rsid w:val="006E1129"/>
    <w:rsid w:val="006E64A9"/>
    <w:rsid w:val="006E67DF"/>
    <w:rsid w:val="006E7886"/>
    <w:rsid w:val="006F5798"/>
    <w:rsid w:val="006F7C90"/>
    <w:rsid w:val="00701D15"/>
    <w:rsid w:val="00701F36"/>
    <w:rsid w:val="0070323E"/>
    <w:rsid w:val="00703866"/>
    <w:rsid w:val="00704848"/>
    <w:rsid w:val="00707A88"/>
    <w:rsid w:val="00710111"/>
    <w:rsid w:val="00714B52"/>
    <w:rsid w:val="00716593"/>
    <w:rsid w:val="0072369F"/>
    <w:rsid w:val="00731ED0"/>
    <w:rsid w:val="007334CD"/>
    <w:rsid w:val="0073591A"/>
    <w:rsid w:val="00736403"/>
    <w:rsid w:val="00742B20"/>
    <w:rsid w:val="0074452C"/>
    <w:rsid w:val="007520F4"/>
    <w:rsid w:val="00752127"/>
    <w:rsid w:val="00752262"/>
    <w:rsid w:val="007774B1"/>
    <w:rsid w:val="00780C35"/>
    <w:rsid w:val="007813B6"/>
    <w:rsid w:val="007826CD"/>
    <w:rsid w:val="0079247B"/>
    <w:rsid w:val="00793452"/>
    <w:rsid w:val="007935D2"/>
    <w:rsid w:val="00795D9B"/>
    <w:rsid w:val="007960F4"/>
    <w:rsid w:val="007A3138"/>
    <w:rsid w:val="007A66AE"/>
    <w:rsid w:val="007B02E3"/>
    <w:rsid w:val="007B35FE"/>
    <w:rsid w:val="007B7C9B"/>
    <w:rsid w:val="007C0207"/>
    <w:rsid w:val="007C16E9"/>
    <w:rsid w:val="007C502D"/>
    <w:rsid w:val="007D00F3"/>
    <w:rsid w:val="007D5C37"/>
    <w:rsid w:val="007D647C"/>
    <w:rsid w:val="007D7E30"/>
    <w:rsid w:val="007E4652"/>
    <w:rsid w:val="007F2873"/>
    <w:rsid w:val="007F4147"/>
    <w:rsid w:val="007F6B91"/>
    <w:rsid w:val="00814064"/>
    <w:rsid w:val="00814C3D"/>
    <w:rsid w:val="00820817"/>
    <w:rsid w:val="00820C9F"/>
    <w:rsid w:val="00837E3D"/>
    <w:rsid w:val="00840204"/>
    <w:rsid w:val="00840FAC"/>
    <w:rsid w:val="00843737"/>
    <w:rsid w:val="00850228"/>
    <w:rsid w:val="00852294"/>
    <w:rsid w:val="00860866"/>
    <w:rsid w:val="00860BA3"/>
    <w:rsid w:val="00866280"/>
    <w:rsid w:val="00866C28"/>
    <w:rsid w:val="00867A88"/>
    <w:rsid w:val="0087204F"/>
    <w:rsid w:val="00874ADB"/>
    <w:rsid w:val="008752FE"/>
    <w:rsid w:val="0087591A"/>
    <w:rsid w:val="00881A1E"/>
    <w:rsid w:val="00882662"/>
    <w:rsid w:val="00883C34"/>
    <w:rsid w:val="00884CEE"/>
    <w:rsid w:val="008859BE"/>
    <w:rsid w:val="00890C5C"/>
    <w:rsid w:val="008911CA"/>
    <w:rsid w:val="00891E33"/>
    <w:rsid w:val="0089505A"/>
    <w:rsid w:val="0089531A"/>
    <w:rsid w:val="008A0DE2"/>
    <w:rsid w:val="008A6B89"/>
    <w:rsid w:val="008A729A"/>
    <w:rsid w:val="008B6FE1"/>
    <w:rsid w:val="008C1610"/>
    <w:rsid w:val="008D33CA"/>
    <w:rsid w:val="008D5FDF"/>
    <w:rsid w:val="008E3F73"/>
    <w:rsid w:val="008F136C"/>
    <w:rsid w:val="008F2247"/>
    <w:rsid w:val="008F78DC"/>
    <w:rsid w:val="009025DB"/>
    <w:rsid w:val="00905F50"/>
    <w:rsid w:val="0090651E"/>
    <w:rsid w:val="00916426"/>
    <w:rsid w:val="009247DA"/>
    <w:rsid w:val="0093639D"/>
    <w:rsid w:val="00941B44"/>
    <w:rsid w:val="009425B1"/>
    <w:rsid w:val="00953134"/>
    <w:rsid w:val="0095572F"/>
    <w:rsid w:val="00957E6E"/>
    <w:rsid w:val="00965426"/>
    <w:rsid w:val="00970DA4"/>
    <w:rsid w:val="009835CD"/>
    <w:rsid w:val="009838D1"/>
    <w:rsid w:val="00985E29"/>
    <w:rsid w:val="00987174"/>
    <w:rsid w:val="009879B9"/>
    <w:rsid w:val="00991E79"/>
    <w:rsid w:val="009961CB"/>
    <w:rsid w:val="009A04A1"/>
    <w:rsid w:val="009A2B57"/>
    <w:rsid w:val="009A4FE0"/>
    <w:rsid w:val="009B632D"/>
    <w:rsid w:val="009B7585"/>
    <w:rsid w:val="009C30BE"/>
    <w:rsid w:val="009C5036"/>
    <w:rsid w:val="009D59F5"/>
    <w:rsid w:val="009E262C"/>
    <w:rsid w:val="009E3281"/>
    <w:rsid w:val="009E608F"/>
    <w:rsid w:val="009F19B3"/>
    <w:rsid w:val="009F1B2C"/>
    <w:rsid w:val="009F24B1"/>
    <w:rsid w:val="00A03190"/>
    <w:rsid w:val="00A03A9E"/>
    <w:rsid w:val="00A05343"/>
    <w:rsid w:val="00A06D45"/>
    <w:rsid w:val="00A2468B"/>
    <w:rsid w:val="00A353C2"/>
    <w:rsid w:val="00A35735"/>
    <w:rsid w:val="00A45591"/>
    <w:rsid w:val="00A62132"/>
    <w:rsid w:val="00A65B23"/>
    <w:rsid w:val="00A67DE7"/>
    <w:rsid w:val="00A709B0"/>
    <w:rsid w:val="00A717B6"/>
    <w:rsid w:val="00A726E8"/>
    <w:rsid w:val="00A72A1D"/>
    <w:rsid w:val="00A72D24"/>
    <w:rsid w:val="00A81768"/>
    <w:rsid w:val="00A86023"/>
    <w:rsid w:val="00A90BA3"/>
    <w:rsid w:val="00A97D37"/>
    <w:rsid w:val="00AA06D5"/>
    <w:rsid w:val="00AA4331"/>
    <w:rsid w:val="00AA74C3"/>
    <w:rsid w:val="00AA7BCE"/>
    <w:rsid w:val="00AB2FD9"/>
    <w:rsid w:val="00AC4006"/>
    <w:rsid w:val="00AC6413"/>
    <w:rsid w:val="00AC78E0"/>
    <w:rsid w:val="00AE1D24"/>
    <w:rsid w:val="00AE3861"/>
    <w:rsid w:val="00AE5EFB"/>
    <w:rsid w:val="00AE7989"/>
    <w:rsid w:val="00AF28FD"/>
    <w:rsid w:val="00AF2A61"/>
    <w:rsid w:val="00AF6F3E"/>
    <w:rsid w:val="00B06061"/>
    <w:rsid w:val="00B10E89"/>
    <w:rsid w:val="00B1138D"/>
    <w:rsid w:val="00B26708"/>
    <w:rsid w:val="00B27EB3"/>
    <w:rsid w:val="00B32FD4"/>
    <w:rsid w:val="00B4071D"/>
    <w:rsid w:val="00B4706A"/>
    <w:rsid w:val="00B50A5C"/>
    <w:rsid w:val="00B5141E"/>
    <w:rsid w:val="00B51BBE"/>
    <w:rsid w:val="00B54146"/>
    <w:rsid w:val="00B54D56"/>
    <w:rsid w:val="00B63345"/>
    <w:rsid w:val="00B6497D"/>
    <w:rsid w:val="00B66161"/>
    <w:rsid w:val="00B7605D"/>
    <w:rsid w:val="00B86798"/>
    <w:rsid w:val="00B96CF4"/>
    <w:rsid w:val="00BA20F3"/>
    <w:rsid w:val="00BA50F7"/>
    <w:rsid w:val="00BB6FCA"/>
    <w:rsid w:val="00BC0B81"/>
    <w:rsid w:val="00BC5702"/>
    <w:rsid w:val="00BC6454"/>
    <w:rsid w:val="00BC64B8"/>
    <w:rsid w:val="00BC707E"/>
    <w:rsid w:val="00BF09DB"/>
    <w:rsid w:val="00BF2277"/>
    <w:rsid w:val="00BF2FBF"/>
    <w:rsid w:val="00BF511B"/>
    <w:rsid w:val="00C00EC3"/>
    <w:rsid w:val="00C012CC"/>
    <w:rsid w:val="00C01590"/>
    <w:rsid w:val="00C03279"/>
    <w:rsid w:val="00C04DAC"/>
    <w:rsid w:val="00C07F54"/>
    <w:rsid w:val="00C12750"/>
    <w:rsid w:val="00C1392F"/>
    <w:rsid w:val="00C14410"/>
    <w:rsid w:val="00C241EA"/>
    <w:rsid w:val="00C25BBD"/>
    <w:rsid w:val="00C27A4B"/>
    <w:rsid w:val="00C31324"/>
    <w:rsid w:val="00C34184"/>
    <w:rsid w:val="00C36A77"/>
    <w:rsid w:val="00C4157C"/>
    <w:rsid w:val="00C42828"/>
    <w:rsid w:val="00C43C2D"/>
    <w:rsid w:val="00C45DF1"/>
    <w:rsid w:val="00C4755B"/>
    <w:rsid w:val="00C5567D"/>
    <w:rsid w:val="00C60E44"/>
    <w:rsid w:val="00C776AA"/>
    <w:rsid w:val="00C82E26"/>
    <w:rsid w:val="00C85819"/>
    <w:rsid w:val="00C86ADE"/>
    <w:rsid w:val="00C8785D"/>
    <w:rsid w:val="00C97FA6"/>
    <w:rsid w:val="00CA068A"/>
    <w:rsid w:val="00CA766E"/>
    <w:rsid w:val="00CB0771"/>
    <w:rsid w:val="00CC2B3A"/>
    <w:rsid w:val="00CC4B25"/>
    <w:rsid w:val="00CC6F33"/>
    <w:rsid w:val="00CD096A"/>
    <w:rsid w:val="00CD274C"/>
    <w:rsid w:val="00CD3B32"/>
    <w:rsid w:val="00CD5ADA"/>
    <w:rsid w:val="00CE23A9"/>
    <w:rsid w:val="00CF48C9"/>
    <w:rsid w:val="00CF758D"/>
    <w:rsid w:val="00D00032"/>
    <w:rsid w:val="00D0297B"/>
    <w:rsid w:val="00D13481"/>
    <w:rsid w:val="00D15053"/>
    <w:rsid w:val="00D16505"/>
    <w:rsid w:val="00D21929"/>
    <w:rsid w:val="00D22048"/>
    <w:rsid w:val="00D240D5"/>
    <w:rsid w:val="00D273B1"/>
    <w:rsid w:val="00D36AF6"/>
    <w:rsid w:val="00D377BA"/>
    <w:rsid w:val="00D41912"/>
    <w:rsid w:val="00D42632"/>
    <w:rsid w:val="00D44F93"/>
    <w:rsid w:val="00D451D0"/>
    <w:rsid w:val="00D46C20"/>
    <w:rsid w:val="00D61DE8"/>
    <w:rsid w:val="00D6405A"/>
    <w:rsid w:val="00D648BF"/>
    <w:rsid w:val="00D73B49"/>
    <w:rsid w:val="00D74A84"/>
    <w:rsid w:val="00D75911"/>
    <w:rsid w:val="00D76240"/>
    <w:rsid w:val="00D8222F"/>
    <w:rsid w:val="00D943CF"/>
    <w:rsid w:val="00DA0980"/>
    <w:rsid w:val="00DA5F2E"/>
    <w:rsid w:val="00DA6483"/>
    <w:rsid w:val="00DA7CF2"/>
    <w:rsid w:val="00DA7FFA"/>
    <w:rsid w:val="00DB2BBA"/>
    <w:rsid w:val="00DC0C55"/>
    <w:rsid w:val="00DC1E84"/>
    <w:rsid w:val="00DC3325"/>
    <w:rsid w:val="00DC4470"/>
    <w:rsid w:val="00DC780B"/>
    <w:rsid w:val="00DD3229"/>
    <w:rsid w:val="00DD3339"/>
    <w:rsid w:val="00DD3EB9"/>
    <w:rsid w:val="00DD5978"/>
    <w:rsid w:val="00DF20F3"/>
    <w:rsid w:val="00DF746D"/>
    <w:rsid w:val="00E00481"/>
    <w:rsid w:val="00E03C71"/>
    <w:rsid w:val="00E04E8E"/>
    <w:rsid w:val="00E1533D"/>
    <w:rsid w:val="00E20A61"/>
    <w:rsid w:val="00E21B0B"/>
    <w:rsid w:val="00E27DCC"/>
    <w:rsid w:val="00E3188F"/>
    <w:rsid w:val="00E3207C"/>
    <w:rsid w:val="00E34674"/>
    <w:rsid w:val="00E36698"/>
    <w:rsid w:val="00E408C2"/>
    <w:rsid w:val="00E410B9"/>
    <w:rsid w:val="00E42881"/>
    <w:rsid w:val="00E451F7"/>
    <w:rsid w:val="00E50BDC"/>
    <w:rsid w:val="00E52963"/>
    <w:rsid w:val="00E56DA5"/>
    <w:rsid w:val="00E67B44"/>
    <w:rsid w:val="00E74E5A"/>
    <w:rsid w:val="00E80CF2"/>
    <w:rsid w:val="00E920E6"/>
    <w:rsid w:val="00EA17D1"/>
    <w:rsid w:val="00EA3615"/>
    <w:rsid w:val="00EA5DBA"/>
    <w:rsid w:val="00EA66CF"/>
    <w:rsid w:val="00EB4BB1"/>
    <w:rsid w:val="00EB5CDE"/>
    <w:rsid w:val="00EC2AF1"/>
    <w:rsid w:val="00EC3F71"/>
    <w:rsid w:val="00ED0152"/>
    <w:rsid w:val="00ED52A8"/>
    <w:rsid w:val="00ED5D2B"/>
    <w:rsid w:val="00ED7D5D"/>
    <w:rsid w:val="00EE0778"/>
    <w:rsid w:val="00EE2780"/>
    <w:rsid w:val="00EE437A"/>
    <w:rsid w:val="00EE6AB4"/>
    <w:rsid w:val="00EE78F7"/>
    <w:rsid w:val="00EF2150"/>
    <w:rsid w:val="00EF242C"/>
    <w:rsid w:val="00EF33A2"/>
    <w:rsid w:val="00F014D9"/>
    <w:rsid w:val="00F02617"/>
    <w:rsid w:val="00F027D6"/>
    <w:rsid w:val="00F041FE"/>
    <w:rsid w:val="00F06426"/>
    <w:rsid w:val="00F12560"/>
    <w:rsid w:val="00F226B9"/>
    <w:rsid w:val="00F24486"/>
    <w:rsid w:val="00F25272"/>
    <w:rsid w:val="00F2583A"/>
    <w:rsid w:val="00F25E30"/>
    <w:rsid w:val="00F316D8"/>
    <w:rsid w:val="00F344E4"/>
    <w:rsid w:val="00F347B2"/>
    <w:rsid w:val="00F3567B"/>
    <w:rsid w:val="00F36B54"/>
    <w:rsid w:val="00F37880"/>
    <w:rsid w:val="00F40CC9"/>
    <w:rsid w:val="00F40ED9"/>
    <w:rsid w:val="00F436A0"/>
    <w:rsid w:val="00F471FF"/>
    <w:rsid w:val="00F513F9"/>
    <w:rsid w:val="00F71B19"/>
    <w:rsid w:val="00F73E72"/>
    <w:rsid w:val="00F7508E"/>
    <w:rsid w:val="00F75E78"/>
    <w:rsid w:val="00F769A2"/>
    <w:rsid w:val="00F821A4"/>
    <w:rsid w:val="00F94B0C"/>
    <w:rsid w:val="00F94BCC"/>
    <w:rsid w:val="00F9788B"/>
    <w:rsid w:val="00FA102B"/>
    <w:rsid w:val="00FA5458"/>
    <w:rsid w:val="00FB01AB"/>
    <w:rsid w:val="00FB1412"/>
    <w:rsid w:val="00FB3067"/>
    <w:rsid w:val="00FB3D08"/>
    <w:rsid w:val="00FB5C55"/>
    <w:rsid w:val="00FD23B3"/>
    <w:rsid w:val="00FE2010"/>
    <w:rsid w:val="00FE6EF7"/>
    <w:rsid w:val="00FF5821"/>
    <w:rsid w:val="00FF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753D8"/>
  <w15:chartTrackingRefBased/>
  <w15:docId w15:val="{D3A44294-C2CD-42A9-A3F9-1CA909185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F61D3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F61D3"/>
    <w:pPr>
      <w:keepNext/>
      <w:keepLines/>
      <w:spacing w:before="40" w:after="0"/>
      <w:outlineLvl w:val="1"/>
    </w:pPr>
    <w:rPr>
      <w:rFonts w:eastAsiaTheme="majorEastAsia" w:cstheme="majorBidi"/>
      <w:b/>
      <w:color w:val="00B050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61D3"/>
    <w:rPr>
      <w:rFonts w:eastAsiaTheme="majorEastAsia" w:cstheme="majorBidi"/>
      <w:b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61D3"/>
    <w:rPr>
      <w:rFonts w:eastAsiaTheme="majorEastAsia" w:cstheme="majorBidi"/>
      <w:b/>
      <w:color w:val="00B050"/>
      <w:sz w:val="24"/>
      <w:szCs w:val="26"/>
    </w:rPr>
  </w:style>
  <w:style w:type="table" w:styleId="TableGrid">
    <w:name w:val="Table Grid"/>
    <w:basedOn w:val="TableNormal"/>
    <w:uiPriority w:val="39"/>
    <w:rsid w:val="007D5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42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260"/>
    <w:rPr>
      <w:rFonts w:ascii="Segoe UI" w:hAnsi="Segoe UI" w:cs="Segoe UI"/>
      <w:sz w:val="18"/>
      <w:szCs w:val="18"/>
    </w:rPr>
  </w:style>
  <w:style w:type="paragraph" w:styleId="ListParagraph">
    <w:name w:val="List Paragraph"/>
    <w:aliases w:val="Bullet List,FooterText,List with no spacing"/>
    <w:basedOn w:val="Normal"/>
    <w:link w:val="ListParagraphChar"/>
    <w:uiPriority w:val="34"/>
    <w:qFormat/>
    <w:rsid w:val="003A4F2A"/>
    <w:pPr>
      <w:spacing w:after="200" w:line="276" w:lineRule="auto"/>
      <w:ind w:left="720"/>
      <w:contextualSpacing/>
    </w:pPr>
  </w:style>
  <w:style w:type="character" w:customStyle="1" w:styleId="ListParagraphChar">
    <w:name w:val="List Paragraph Char"/>
    <w:aliases w:val="Bullet List Char,FooterText Char,List with no spacing Char"/>
    <w:basedOn w:val="DefaultParagraphFont"/>
    <w:link w:val="ListParagraph"/>
    <w:uiPriority w:val="34"/>
    <w:locked/>
    <w:rsid w:val="003A4F2A"/>
  </w:style>
  <w:style w:type="paragraph" w:styleId="NormalWeb">
    <w:name w:val="Normal (Web)"/>
    <w:basedOn w:val="Normal"/>
    <w:uiPriority w:val="99"/>
    <w:unhideWhenUsed/>
    <w:rsid w:val="00F94B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54097-A5B6-40AE-9476-6BA8A9D45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6</Pages>
  <Words>1211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kadu Jonathan</cp:lastModifiedBy>
  <cp:revision>19</cp:revision>
  <cp:lastPrinted>2023-05-26T11:51:00Z</cp:lastPrinted>
  <dcterms:created xsi:type="dcterms:W3CDTF">2023-12-19T12:36:00Z</dcterms:created>
  <dcterms:modified xsi:type="dcterms:W3CDTF">2025-01-04T18:40:00Z</dcterms:modified>
</cp:coreProperties>
</file>